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C0A4C" w14:textId="7803B6A5" w:rsidR="00CF0300" w:rsidRPr="00EC62A7" w:rsidRDefault="00171CBF" w:rsidP="009B7440">
      <w:r w:rsidRPr="00EC62A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2A8B7D" wp14:editId="1EF61882">
                <wp:simplePos x="0" y="0"/>
                <wp:positionH relativeFrom="column">
                  <wp:posOffset>2529555</wp:posOffset>
                </wp:positionH>
                <wp:positionV relativeFrom="paragraph">
                  <wp:posOffset>538384</wp:posOffset>
                </wp:positionV>
                <wp:extent cx="3293745" cy="461473"/>
                <wp:effectExtent l="0" t="0" r="1905" b="15240"/>
                <wp:wrapNone/>
                <wp:docPr id="54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4614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C3B71" w14:textId="54972EE5" w:rsidR="00EC62A7" w:rsidRPr="00F27BE7" w:rsidRDefault="00577C14" w:rsidP="00F27BE7">
                            <w:pPr>
                              <w:pStyle w:val="NoSpacing"/>
                              <w:spacing w:after="0" w:line="276" w:lineRule="auto"/>
                              <w:jc w:val="left"/>
                              <w:rPr>
                                <w:bCs/>
                                <w:color w:val="595959" w:themeColor="text1" w:themeTint="A6"/>
                                <w:spacing w:val="60"/>
                                <w:sz w:val="28"/>
                                <w:szCs w:val="24"/>
                                <w:lang w:val="fr-FR"/>
                              </w:rPr>
                            </w:pPr>
                            <w:r w:rsidRPr="00F27BE7">
                              <w:rPr>
                                <w:rFonts w:ascii="Montserrat" w:eastAsiaTheme="minorHAnsi" w:hAnsi="Montserrat" w:cstheme="minorBidi"/>
                                <w:bCs/>
                                <w:color w:val="404040" w:themeColor="text1" w:themeTint="BF"/>
                                <w:spacing w:val="60"/>
                                <w:position w:val="0"/>
                                <w:sz w:val="56"/>
                                <w:szCs w:val="56"/>
                              </w:rPr>
                              <w:t>RYAN</w:t>
                            </w:r>
                            <w:r w:rsidRPr="00F27BE7">
                              <w:rPr>
                                <w:rFonts w:eastAsiaTheme="minorHAnsi" w:cstheme="minorBidi"/>
                                <w:bCs/>
                                <w:color w:val="404040" w:themeColor="text1" w:themeTint="BF"/>
                                <w:spacing w:val="60"/>
                                <w:position w:val="0"/>
                                <w:sz w:val="56"/>
                                <w:szCs w:val="56"/>
                              </w:rPr>
                              <w:t xml:space="preserve"> SMIT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2A8B7D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left:0;text-align:left;margin-left:199.2pt;margin-top:42.4pt;width:259.35pt;height:36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" filled="f" stroked="f">
                <v:textbox inset="0,0,0,0">
                  <w:txbxContent>
                    <w:p w14:paraId="775C3B71" w14:textId="54972EE5" w:rsidR="00EC62A7" w:rsidRPr="00F27BE7" w:rsidRDefault="00577C14" w:rsidP="00F27BE7">
                      <w:pPr>
                        <w:pStyle w:val="NoSpacing"/>
                        <w:spacing w:after="0" w:line="276" w:lineRule="auto"/>
                        <w:jc w:val="left"/>
                        <w:rPr>
                          <w:bCs/>
                          <w:color w:val="595959" w:themeColor="text1" w:themeTint="A6"/>
                          <w:spacing w:val="60"/>
                          <w:sz w:val="28"/>
                          <w:szCs w:val="24"/>
                          <w:lang w:val="fr-FR"/>
                        </w:rPr>
                      </w:pPr>
                      <w:r w:rsidRPr="00F27BE7">
                        <w:rPr>
                          <w:rFonts w:ascii="Montserrat" w:eastAsiaTheme="minorHAnsi" w:hAnsi="Montserrat" w:cstheme="minorBidi"/>
                          <w:bCs/>
                          <w:color w:val="404040" w:themeColor="text1" w:themeTint="BF"/>
                          <w:spacing w:val="60"/>
                          <w:position w:val="0"/>
                          <w:sz w:val="56"/>
                          <w:szCs w:val="56"/>
                        </w:rPr>
                        <w:t>RYAN</w:t>
                      </w:r>
                      <w:r w:rsidRPr="00F27BE7">
                        <w:rPr>
                          <w:rFonts w:eastAsiaTheme="minorHAnsi" w:cstheme="minorBidi"/>
                          <w:bCs/>
                          <w:color w:val="404040" w:themeColor="text1" w:themeTint="BF"/>
                          <w:spacing w:val="60"/>
                          <w:position w:val="0"/>
                          <w:sz w:val="56"/>
                          <w:szCs w:val="56"/>
                        </w:rPr>
                        <w:t xml:space="preserve"> SMITH</w:t>
                      </w:r>
                    </w:p>
                  </w:txbxContent>
                </v:textbox>
              </v:shape>
            </w:pict>
          </mc:Fallback>
        </mc:AlternateContent>
      </w:r>
      <w:r w:rsidR="00E9186E" w:rsidRPr="00EC62A7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18DE968" wp14:editId="27E630F5">
                <wp:simplePos x="0" y="0"/>
                <wp:positionH relativeFrom="column">
                  <wp:posOffset>403279</wp:posOffset>
                </wp:positionH>
                <wp:positionV relativeFrom="paragraph">
                  <wp:posOffset>2151380</wp:posOffset>
                </wp:positionV>
                <wp:extent cx="1147445" cy="211963"/>
                <wp:effectExtent l="0" t="0" r="14605" b="17145"/>
                <wp:wrapNone/>
                <wp:docPr id="6" name="Groupe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7445" cy="211963"/>
                          <a:chOff x="0" y="121364"/>
                          <a:chExt cx="1171471" cy="213487"/>
                        </a:xfrm>
                      </wpg:grpSpPr>
                      <wps:wsp>
                        <wps:cNvPr id="7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6441" y="121364"/>
                            <a:ext cx="1165030" cy="1687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B17301" w14:textId="45C1731E" w:rsidR="00FB322F" w:rsidRPr="00807DE1" w:rsidRDefault="00F27BE7" w:rsidP="00835505">
                              <w:pPr>
                                <w:pStyle w:val="NoSpacing"/>
                                <w:rPr>
                                  <w:lang w:val="fr-FR"/>
                                </w:rPr>
                              </w:pPr>
                              <w:r>
                                <w:rPr>
                                  <w:lang w:val="fr-FR"/>
                                </w:rPr>
                                <w:t>PROFI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Connecteur droit 8"/>
                        <wps:cNvCnPr/>
                        <wps:spPr>
                          <a:xfrm>
                            <a:off x="0" y="334851"/>
                            <a:ext cx="624791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lumMod val="75000"/>
                                <a:lumOff val="2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8DE968" id="Groupe 6" o:spid="_x0000_s1027" style="position:absolute;left:0;text-align:left;margin-left:31.75pt;margin-top:169.4pt;width:90.35pt;height:16.7pt;z-index:251672576;mso-width-relative:margin;mso-height-relative:margin" coordorigin=",1213" coordsize="11714,2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">
                <v:shape id="Text Box 92" o:spid="_x0000_s1028" type="#_x0000_t202" style="position:absolute;left:64;top:1213;width:11650;height:1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72B17301" w14:textId="45C1731E" w:rsidR="00FB322F" w:rsidRPr="00807DE1" w:rsidRDefault="00F27BE7" w:rsidP="00835505">
                        <w:pPr>
                          <w:pStyle w:val="NoSpacing"/>
                          <w:rPr>
                            <w:lang w:val="fr-FR"/>
                          </w:rPr>
                        </w:pPr>
                        <w:r>
                          <w:rPr>
                            <w:lang w:val="fr-FR"/>
                          </w:rPr>
                          <w:t>PROFILE</w:t>
                        </w:r>
                      </w:p>
                    </w:txbxContent>
                  </v:textbox>
                </v:shape>
                <v:line id="Connecteur droit 8" o:spid="_x0000_s1029" style="position:absolute;visibility:visible;mso-wrap-style:square" from="0,3348" to="6247,3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" strokecolor="#404040" strokeweight="1pt"/>
              </v:group>
            </w:pict>
          </mc:Fallback>
        </mc:AlternateContent>
      </w:r>
      <w:r w:rsidR="00E9186E"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24EB2954" wp14:editId="1239B35C">
                <wp:simplePos x="0" y="0"/>
                <wp:positionH relativeFrom="column">
                  <wp:posOffset>4163695</wp:posOffset>
                </wp:positionH>
                <wp:positionV relativeFrom="paragraph">
                  <wp:posOffset>9518015</wp:posOffset>
                </wp:positionV>
                <wp:extent cx="879475" cy="64770"/>
                <wp:effectExtent l="0" t="0" r="15875" b="11430"/>
                <wp:wrapNone/>
                <wp:docPr id="70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71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Rectangle à coins arrondis 126"/>
                        <wps:cNvSpPr/>
                        <wps:spPr>
                          <a:xfrm>
                            <a:off x="18759" y="11865"/>
                            <a:ext cx="1414901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305C61" id="Groupe 127" o:spid="_x0000_s1026" style="position:absolute;margin-left:327.85pt;margin-top:749.45pt;width:69.25pt;height:5.1pt;z-index:251715584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" filled="f" strokecolor="#404040 [2429]">
                  <v:stroke joinstyle="miter"/>
                </v:roundrect>
                <v:roundrect id="Rectangle à coins arrondis 126" o:spid="_x0000_s1028" style="position:absolute;left:187;top:118;width:14149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" fillcolor="#5a5a5a [2109]" stroked="f">
                  <v:stroke joinstyle="miter"/>
                </v:roundrect>
              </v:group>
            </w:pict>
          </mc:Fallback>
        </mc:AlternateContent>
      </w:r>
      <w:r w:rsidR="00E9186E">
        <w:rPr>
          <w:noProof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6B7B4398" wp14:editId="3096E08D">
                <wp:simplePos x="0" y="0"/>
                <wp:positionH relativeFrom="column">
                  <wp:posOffset>4163695</wp:posOffset>
                </wp:positionH>
                <wp:positionV relativeFrom="paragraph">
                  <wp:posOffset>9291320</wp:posOffset>
                </wp:positionV>
                <wp:extent cx="879475" cy="64770"/>
                <wp:effectExtent l="0" t="0" r="15875" b="11430"/>
                <wp:wrapNone/>
                <wp:docPr id="66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67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Rectangle à coins arrondis 126"/>
                        <wps:cNvSpPr/>
                        <wps:spPr>
                          <a:xfrm>
                            <a:off x="18757" y="11865"/>
                            <a:ext cx="1351028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42B6ED" id="Groupe 127" o:spid="_x0000_s1026" style="position:absolute;margin-left:327.85pt;margin-top:731.6pt;width:69.25pt;height:5.1pt;z-index:251714560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" filled="f" strokecolor="#404040 [2429]">
                  <v:stroke joinstyle="miter"/>
                </v:roundrect>
                <v:roundrect id="Rectangle à coins arrondis 126" o:spid="_x0000_s1028" style="position:absolute;left:187;top:118;width:13510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" fillcolor="#5a5a5a [2109]" stroked="f">
                  <v:stroke joinstyle="miter"/>
                </v:roundrect>
              </v:group>
            </w:pict>
          </mc:Fallback>
        </mc:AlternateContent>
      </w:r>
      <w:r w:rsidR="00E9186E">
        <w:rPr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69D7E1A0" wp14:editId="5D5B4A2E">
                <wp:simplePos x="0" y="0"/>
                <wp:positionH relativeFrom="column">
                  <wp:posOffset>4164330</wp:posOffset>
                </wp:positionH>
                <wp:positionV relativeFrom="paragraph">
                  <wp:posOffset>9737725</wp:posOffset>
                </wp:positionV>
                <wp:extent cx="879475" cy="64770"/>
                <wp:effectExtent l="0" t="0" r="15875" b="11430"/>
                <wp:wrapNone/>
                <wp:docPr id="73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76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Rectangle à coins arrondis 126"/>
                        <wps:cNvSpPr/>
                        <wps:spPr>
                          <a:xfrm>
                            <a:off x="18759" y="11865"/>
                            <a:ext cx="1516750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BAB220" id="Groupe 127" o:spid="_x0000_s1026" style="position:absolute;margin-left:327.9pt;margin-top:766.75pt;width:69.25pt;height:5.1pt;z-index:251716608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" filled="f" strokecolor="#404040 [2429]">
                  <v:stroke joinstyle="miter"/>
                </v:roundrect>
                <v:roundrect id="Rectangle à coins arrondis 126" o:spid="_x0000_s1028" style="position:absolute;left:187;top:118;width:15168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" fillcolor="#5a5a5a [2109]" stroked="f">
                  <v:stroke joinstyle="miter"/>
                </v:roundrect>
              </v:group>
            </w:pict>
          </mc:Fallback>
        </mc:AlternateContent>
      </w:r>
      <w:r w:rsidR="00E9186E">
        <w:rPr>
          <w:noProof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4F4220A3" wp14:editId="7C50232A">
                <wp:simplePos x="0" y="0"/>
                <wp:positionH relativeFrom="column">
                  <wp:posOffset>4166508</wp:posOffset>
                </wp:positionH>
                <wp:positionV relativeFrom="paragraph">
                  <wp:posOffset>9067800</wp:posOffset>
                </wp:positionV>
                <wp:extent cx="879475" cy="64770"/>
                <wp:effectExtent l="0" t="0" r="15875" b="11430"/>
                <wp:wrapNone/>
                <wp:docPr id="63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64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Rectangle à coins arrondis 126"/>
                        <wps:cNvSpPr/>
                        <wps:spPr>
                          <a:xfrm>
                            <a:off x="18757" y="11865"/>
                            <a:ext cx="1560284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4E769F" id="Groupe 127" o:spid="_x0000_s1026" style="position:absolute;margin-left:328.05pt;margin-top:714pt;width:69.25pt;height:5.1pt;z-index:251713536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" filled="f" strokecolor="#404040 [2429]">
                  <v:stroke joinstyle="miter"/>
                </v:roundrect>
                <v:roundrect id="Rectangle à coins arrondis 126" o:spid="_x0000_s1028" style="position:absolute;left:187;top:118;width:15603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" fillcolor="#5a5a5a [2109]" stroked="f">
                  <v:stroke joinstyle="miter"/>
                </v:roundrect>
              </v:group>
            </w:pict>
          </mc:Fallback>
        </mc:AlternateContent>
      </w:r>
      <w:r w:rsidR="00984A0F"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7C35CB56" wp14:editId="16E5D5C0">
                <wp:simplePos x="0" y="0"/>
                <wp:positionH relativeFrom="column">
                  <wp:posOffset>6541963</wp:posOffset>
                </wp:positionH>
                <wp:positionV relativeFrom="paragraph">
                  <wp:posOffset>9738149</wp:posOffset>
                </wp:positionV>
                <wp:extent cx="879475" cy="64770"/>
                <wp:effectExtent l="0" t="0" r="15875" b="11430"/>
                <wp:wrapNone/>
                <wp:docPr id="59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60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Rectangle à coins arrondis 126"/>
                        <wps:cNvSpPr/>
                        <wps:spPr>
                          <a:xfrm>
                            <a:off x="18759" y="11865"/>
                            <a:ext cx="1516750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7782E6" id="Groupe 127" o:spid="_x0000_s1026" style="position:absolute;margin-left:515.1pt;margin-top:766.8pt;width:69.25pt;height:5.1pt;z-index:251711488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" filled="f" strokecolor="#404040 [2429]">
                  <v:stroke joinstyle="miter"/>
                </v:roundrect>
                <v:roundrect id="Rectangle à coins arrondis 126" o:spid="_x0000_s1028" style="position:absolute;left:187;top:118;width:15168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" fillcolor="#5a5a5a [2109]" stroked="f">
                  <v:stroke joinstyle="miter"/>
                </v:roundrect>
              </v:group>
            </w:pict>
          </mc:Fallback>
        </mc:AlternateContent>
      </w:r>
      <w:r w:rsidR="00984A0F"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1380E89B" wp14:editId="7B3BF37E">
                <wp:simplePos x="0" y="0"/>
                <wp:positionH relativeFrom="column">
                  <wp:posOffset>6541963</wp:posOffset>
                </wp:positionH>
                <wp:positionV relativeFrom="paragraph">
                  <wp:posOffset>9519030</wp:posOffset>
                </wp:positionV>
                <wp:extent cx="879475" cy="64770"/>
                <wp:effectExtent l="0" t="0" r="15875" b="11430"/>
                <wp:wrapNone/>
                <wp:docPr id="56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57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Rectangle à coins arrondis 126"/>
                        <wps:cNvSpPr/>
                        <wps:spPr>
                          <a:xfrm>
                            <a:off x="18759" y="11865"/>
                            <a:ext cx="1283257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2DF2C7" id="Groupe 127" o:spid="_x0000_s1026" style="position:absolute;margin-left:515.1pt;margin-top:749.55pt;width:69.25pt;height:5.1pt;z-index:251709440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" filled="f" strokecolor="#404040 [2429]">
                  <v:stroke joinstyle="miter"/>
                </v:roundrect>
                <v:roundrect id="Rectangle à coins arrondis 126" o:spid="_x0000_s1028" style="position:absolute;left:187;top:118;width:12833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" fillcolor="#5a5a5a [2109]" stroked="f">
                  <v:stroke joinstyle="miter"/>
                </v:roundrect>
              </v:group>
            </w:pict>
          </mc:Fallback>
        </mc:AlternateContent>
      </w:r>
      <w:r w:rsidR="00984A0F">
        <w:rPr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12283984" wp14:editId="43F0EB74">
                <wp:simplePos x="0" y="0"/>
                <wp:positionH relativeFrom="column">
                  <wp:posOffset>6543675</wp:posOffset>
                </wp:positionH>
                <wp:positionV relativeFrom="paragraph">
                  <wp:posOffset>9067800</wp:posOffset>
                </wp:positionV>
                <wp:extent cx="879475" cy="64770"/>
                <wp:effectExtent l="0" t="0" r="15875" b="11430"/>
                <wp:wrapNone/>
                <wp:docPr id="31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32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 à coins arrondis 126"/>
                        <wps:cNvSpPr/>
                        <wps:spPr>
                          <a:xfrm>
                            <a:off x="18757" y="11865"/>
                            <a:ext cx="1560284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A19CCB" id="Groupe 127" o:spid="_x0000_s1026" style="position:absolute;margin-left:515.25pt;margin-top:714pt;width:69.25pt;height:5.1pt;z-index:251705344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" filled="f" strokecolor="#404040 [2429]">
                  <v:stroke joinstyle="miter"/>
                </v:roundrect>
                <v:roundrect id="Rectangle à coins arrondis 126" o:spid="_x0000_s1028" style="position:absolute;left:187;top:118;width:15603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" fillcolor="#5a5a5a [2109]" stroked="f">
                  <v:stroke joinstyle="miter"/>
                </v:roundrect>
              </v:group>
            </w:pict>
          </mc:Fallback>
        </mc:AlternateContent>
      </w:r>
      <w:r w:rsidR="00984A0F">
        <w:rPr>
          <w:noProof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06DD1B30" wp14:editId="7597DD01">
                <wp:simplePos x="0" y="0"/>
                <wp:positionH relativeFrom="column">
                  <wp:posOffset>6541337</wp:posOffset>
                </wp:positionH>
                <wp:positionV relativeFrom="paragraph">
                  <wp:posOffset>9292590</wp:posOffset>
                </wp:positionV>
                <wp:extent cx="879475" cy="64770"/>
                <wp:effectExtent l="0" t="0" r="15875" b="11430"/>
                <wp:wrapNone/>
                <wp:docPr id="35" name="Groupe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475" cy="64770"/>
                          <a:chOff x="0" y="-2282"/>
                          <a:chExt cx="1651953" cy="77589"/>
                        </a:xfrm>
                      </wpg:grpSpPr>
                      <wps:wsp>
                        <wps:cNvPr id="53" name="Rectangle à coins arrondis 125"/>
                        <wps:cNvSpPr/>
                        <wps:spPr>
                          <a:xfrm>
                            <a:off x="0" y="-2282"/>
                            <a:ext cx="1651953" cy="77589"/>
                          </a:xfrm>
                          <a:prstGeom prst="round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 à coins arrondis 126"/>
                        <wps:cNvSpPr/>
                        <wps:spPr>
                          <a:xfrm>
                            <a:off x="18757" y="11865"/>
                            <a:ext cx="1494837" cy="54768"/>
                          </a:xfrm>
                          <a:prstGeom prst="round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 w="952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04C2EB" id="Groupe 127" o:spid="_x0000_s1026" style="position:absolute;margin-left:515.05pt;margin-top:731.7pt;width:69.25pt;height:5.1pt;z-index:251707392;mso-width-relative:margin;mso-height-relative:margin" coordorigin=",-22" coordsize="1651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">
                <v:roundrect id="Rectangle à coins arrondis 125" o:spid="_x0000_s1027" style="position:absolute;top:-22;width:16519;height:7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" filled="f" strokecolor="#404040 [2429]">
                  <v:stroke joinstyle="miter"/>
                </v:roundrect>
                <v:roundrect id="Rectangle à coins arrondis 126" o:spid="_x0000_s1028" style="position:absolute;left:187;top:118;width:14948;height: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" fillcolor="#5a5a5a [2109]" stroked="f">
                  <v:stroke joinstyle="miter"/>
                </v:roundrect>
              </v:group>
            </w:pict>
          </mc:Fallback>
        </mc:AlternateContent>
      </w:r>
      <w:r w:rsidR="009B7440" w:rsidRPr="00EC62A7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5EDD0B25" wp14:editId="1B914EFC">
                <wp:simplePos x="0" y="0"/>
                <wp:positionH relativeFrom="page">
                  <wp:posOffset>5370722</wp:posOffset>
                </wp:positionH>
                <wp:positionV relativeFrom="page">
                  <wp:posOffset>8994140</wp:posOffset>
                </wp:positionV>
                <wp:extent cx="1132936" cy="941070"/>
                <wp:effectExtent l="0" t="0" r="10160" b="11430"/>
                <wp:wrapNone/>
                <wp:docPr id="30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936" cy="941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2D6EE" w14:textId="127B589D" w:rsidR="009B7440" w:rsidRDefault="009B7440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>
                              <w:t>Writing</w:t>
                            </w:r>
                          </w:p>
                          <w:p w14:paraId="57FC1052" w14:textId="4690A4D6" w:rsidR="009B7440" w:rsidRDefault="009B7440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>
                              <w:t>Editing</w:t>
                            </w:r>
                          </w:p>
                          <w:p w14:paraId="7C0B0BE7" w14:textId="7BF0404D" w:rsidR="009B7440" w:rsidRPr="00674EB0" w:rsidRDefault="009B7440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>
                              <w:t>Proofreading</w:t>
                            </w:r>
                          </w:p>
                          <w:p w14:paraId="4ED48F42" w14:textId="1D802852" w:rsidR="009B7440" w:rsidRDefault="009B7440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>
                              <w:t>Social media</w:t>
                            </w:r>
                          </w:p>
                          <w:p w14:paraId="4B88B802" w14:textId="77777777" w:rsidR="009B7440" w:rsidRPr="00577C14" w:rsidRDefault="009B7440" w:rsidP="00577C1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DD0B25" id="Text Box 84" o:spid="_x0000_s1030" type="#_x0000_t202" style="position:absolute;left:0;text-align:left;margin-left:422.9pt;margin-top:708.2pt;width:89.2pt;height:74.1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" filled="f" stroked="f">
                <v:textbox inset="0,0,0,0">
                  <w:txbxContent>
                    <w:p w14:paraId="1002D6EE" w14:textId="127B589D" w:rsidR="009B7440" w:rsidRDefault="009B7440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>
                        <w:t>Writing</w:t>
                      </w:r>
                    </w:p>
                    <w:p w14:paraId="57FC1052" w14:textId="4690A4D6" w:rsidR="009B7440" w:rsidRDefault="009B7440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>
                        <w:t>Editing</w:t>
                      </w:r>
                    </w:p>
                    <w:p w14:paraId="7C0B0BE7" w14:textId="7BF0404D" w:rsidR="009B7440" w:rsidRPr="00674EB0" w:rsidRDefault="009B7440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>
                        <w:t>Proofreading</w:t>
                      </w:r>
                    </w:p>
                    <w:p w14:paraId="4ED48F42" w14:textId="1D802852" w:rsidR="009B7440" w:rsidRDefault="009B7440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>
                        <w:t>Social media</w:t>
                      </w:r>
                    </w:p>
                    <w:p w14:paraId="4B88B802" w14:textId="77777777" w:rsidR="009B7440" w:rsidRPr="00577C14" w:rsidRDefault="009B7440" w:rsidP="00577C14"/>
                  </w:txbxContent>
                </v:textbox>
                <w10:wrap anchorx="page" anchory="page"/>
              </v:shape>
            </w:pict>
          </mc:Fallback>
        </mc:AlternateContent>
      </w:r>
      <w:r w:rsidR="009B7440" w:rsidRPr="00EC62A7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ADFD426" wp14:editId="190B79C1">
                <wp:simplePos x="0" y="0"/>
                <wp:positionH relativeFrom="page">
                  <wp:posOffset>2823714</wp:posOffset>
                </wp:positionH>
                <wp:positionV relativeFrom="page">
                  <wp:posOffset>8994475</wp:posOffset>
                </wp:positionV>
                <wp:extent cx="1132936" cy="941070"/>
                <wp:effectExtent l="0" t="0" r="10160" b="11430"/>
                <wp:wrapNone/>
                <wp:docPr id="5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936" cy="941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D89B2" w14:textId="6E09F69B" w:rsidR="00984A0F" w:rsidRDefault="00984A0F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 w:rsidRPr="00984A0F">
                              <w:t>B</w:t>
                            </w:r>
                            <w:r w:rsidRPr="00984A0F">
                              <w:t>logging</w:t>
                            </w:r>
                          </w:p>
                          <w:p w14:paraId="15A037EB" w14:textId="77777777" w:rsidR="00984A0F" w:rsidRDefault="00984A0F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 w:rsidRPr="00984A0F">
                              <w:t>content strategy</w:t>
                            </w:r>
                          </w:p>
                          <w:p w14:paraId="4A4B4795" w14:textId="77777777" w:rsidR="00984A0F" w:rsidRDefault="00984A0F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 w:rsidRPr="00984A0F">
                              <w:t>Photoshop</w:t>
                            </w:r>
                          </w:p>
                          <w:p w14:paraId="073AE5D6" w14:textId="113F73D4" w:rsidR="004B0354" w:rsidRDefault="00674EB0" w:rsidP="00CF399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spacing w:after="120"/>
                            </w:pPr>
                            <w:r w:rsidRPr="00674EB0">
                              <w:t xml:space="preserve">Microsoft </w:t>
                            </w:r>
                            <w:r w:rsidR="00577C14">
                              <w:t>Office</w:t>
                            </w:r>
                          </w:p>
                          <w:p w14:paraId="6A2AE091" w14:textId="1D9176B6" w:rsidR="00577C14" w:rsidRPr="00577C14" w:rsidRDefault="00577C14" w:rsidP="00577C1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FD426" id="_x0000_s1031" type="#_x0000_t202" style="position:absolute;left:0;text-align:left;margin-left:222.35pt;margin-top:708.25pt;width:89.2pt;height:74.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" filled="f" stroked="f">
                <v:textbox inset="0,0,0,0">
                  <w:txbxContent>
                    <w:p w14:paraId="3E6D89B2" w14:textId="6E09F69B" w:rsidR="00984A0F" w:rsidRDefault="00984A0F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 w:rsidRPr="00984A0F">
                        <w:t>B</w:t>
                      </w:r>
                      <w:r w:rsidRPr="00984A0F">
                        <w:t>logging</w:t>
                      </w:r>
                    </w:p>
                    <w:p w14:paraId="15A037EB" w14:textId="77777777" w:rsidR="00984A0F" w:rsidRDefault="00984A0F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 w:rsidRPr="00984A0F">
                        <w:t>content strategy</w:t>
                      </w:r>
                    </w:p>
                    <w:p w14:paraId="4A4B4795" w14:textId="77777777" w:rsidR="00984A0F" w:rsidRDefault="00984A0F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 w:rsidRPr="00984A0F">
                        <w:t>Photoshop</w:t>
                      </w:r>
                    </w:p>
                    <w:p w14:paraId="073AE5D6" w14:textId="113F73D4" w:rsidR="004B0354" w:rsidRDefault="00674EB0" w:rsidP="00CF3997">
                      <w:pPr>
                        <w:pStyle w:val="Heading3"/>
                        <w:numPr>
                          <w:ilvl w:val="0"/>
                          <w:numId w:val="0"/>
                        </w:numPr>
                        <w:spacing w:after="120"/>
                      </w:pPr>
                      <w:r w:rsidRPr="00674EB0">
                        <w:t xml:space="preserve">Microsoft </w:t>
                      </w:r>
                      <w:r w:rsidR="00577C14">
                        <w:t>Office</w:t>
                      </w:r>
                    </w:p>
                    <w:p w14:paraId="6A2AE091" w14:textId="1D9176B6" w:rsidR="00577C14" w:rsidRPr="00577C14" w:rsidRDefault="00577C14" w:rsidP="00577C14"/>
                  </w:txbxContent>
                </v:textbox>
                <w10:wrap anchorx="page" anchory="page"/>
              </v:shape>
            </w:pict>
          </mc:Fallback>
        </mc:AlternateContent>
      </w:r>
      <w:r w:rsidR="00CF3997" w:rsidRPr="00EC62A7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4C2F5C3" wp14:editId="684A9496">
                <wp:simplePos x="0" y="0"/>
                <wp:positionH relativeFrom="column">
                  <wp:posOffset>2839720</wp:posOffset>
                </wp:positionH>
                <wp:positionV relativeFrom="paragraph">
                  <wp:posOffset>8636000</wp:posOffset>
                </wp:positionV>
                <wp:extent cx="1555115" cy="244475"/>
                <wp:effectExtent l="0" t="0" r="6985" b="22225"/>
                <wp:wrapNone/>
                <wp:docPr id="74" name="Groupe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5115" cy="244475"/>
                          <a:chOff x="0" y="90097"/>
                          <a:chExt cx="1555895" cy="244754"/>
                        </a:xfrm>
                      </wpg:grpSpPr>
                      <wps:wsp>
                        <wps:cNvPr id="75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6440" y="90097"/>
                            <a:ext cx="1549455" cy="17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D26D08" w14:textId="2CC74E34" w:rsidR="00EC62A7" w:rsidRPr="003F75E4" w:rsidRDefault="00674EB0" w:rsidP="00835505">
                              <w:pPr>
                                <w:pStyle w:val="NoSpacing"/>
                                <w:rPr>
                                  <w:lang w:val="fr-FR"/>
                                </w:rPr>
                              </w:pPr>
                              <w:r>
                                <w:rPr>
                                  <w:lang w:val="fr-FR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7" name="Connecteur droit 77"/>
                        <wps:cNvCnPr/>
                        <wps:spPr>
                          <a:xfrm>
                            <a:off x="0" y="334851"/>
                            <a:ext cx="452051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lumMod val="75000"/>
                                <a:lumOff val="2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C2F5C3" id="Groupe 74" o:spid="_x0000_s1032" style="position:absolute;left:0;text-align:left;margin-left:223.6pt;margin-top:680pt;width:122.45pt;height:19.25pt;z-index:251661312;mso-width-relative:margin;mso-height-relative:margin" coordorigin=",900" coordsize="15558,24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">
                <v:shape id="Text Box 92" o:spid="_x0000_s1033" type="#_x0000_t202" style="position:absolute;left:64;top:900;width:15494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inset="0,0,0,0">
                    <w:txbxContent>
                      <w:p w14:paraId="28D26D08" w14:textId="2CC74E34" w:rsidR="00EC62A7" w:rsidRPr="003F75E4" w:rsidRDefault="00674EB0" w:rsidP="00835505">
                        <w:pPr>
                          <w:pStyle w:val="NoSpacing"/>
                          <w:rPr>
                            <w:lang w:val="fr-FR"/>
                          </w:rPr>
                        </w:pPr>
                        <w:r>
                          <w:rPr>
                            <w:lang w:val="fr-FR"/>
                          </w:rPr>
                          <w:t>SKILLS</w:t>
                        </w:r>
                      </w:p>
                    </w:txbxContent>
                  </v:textbox>
                </v:shape>
                <v:line id="Connecteur droit 77" o:spid="_x0000_s1034" style="position:absolute;visibility:visible;mso-wrap-style:square" from="0,3348" to="4520,3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" strokecolor="#404040" strokeweight="1pt"/>
              </v:group>
            </w:pict>
          </mc:Fallback>
        </mc:AlternateContent>
      </w:r>
      <w:r w:rsidR="00CF3997" w:rsidRPr="00EC62A7"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0BD55482" wp14:editId="10333688">
                <wp:simplePos x="0" y="0"/>
                <wp:positionH relativeFrom="page">
                  <wp:posOffset>374650</wp:posOffset>
                </wp:positionH>
                <wp:positionV relativeFrom="page">
                  <wp:posOffset>8195945</wp:posOffset>
                </wp:positionV>
                <wp:extent cx="2033270" cy="394970"/>
                <wp:effectExtent l="0" t="0" r="5080" b="5080"/>
                <wp:wrapNone/>
                <wp:docPr id="9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3270" cy="394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23B612" w14:textId="0CC3F888" w:rsidR="00577C14" w:rsidRDefault="00577C14" w:rsidP="00577C14">
                            <w:pPr>
                              <w:pStyle w:val="Sub-Head"/>
                            </w:pPr>
                            <w:r>
                              <w:t>B.A. History</w:t>
                            </w:r>
                          </w:p>
                          <w:p w14:paraId="03262ABF" w14:textId="222F6ADF" w:rsidR="00AC5645" w:rsidRPr="00AC5645" w:rsidRDefault="00577C14" w:rsidP="00577C14">
                            <w:pPr>
                              <w:pStyle w:val="Italic"/>
                            </w:pPr>
                            <w:r>
                              <w:t>University of Missouri-Columb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D55482" id="_x0000_s1035" type="#_x0000_t202" style="position:absolute;left:0;text-align:left;margin-left:29.5pt;margin-top:645.35pt;width:160.1pt;height:31.1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cVTrwIAALE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" filled="f" stroked="f">
                <v:textbox inset="0,0,0,0">
                  <w:txbxContent>
                    <w:p w14:paraId="1023B612" w14:textId="0CC3F888" w:rsidR="00577C14" w:rsidRDefault="00577C14" w:rsidP="00577C14">
                      <w:pPr>
                        <w:pStyle w:val="Sub-Head"/>
                      </w:pPr>
                      <w:r>
                        <w:t>B.A. History</w:t>
                      </w:r>
                    </w:p>
                    <w:p w14:paraId="03262ABF" w14:textId="222F6ADF" w:rsidR="00AC5645" w:rsidRPr="00AC5645" w:rsidRDefault="00577C14" w:rsidP="00577C14">
                      <w:pPr>
                        <w:pStyle w:val="Italic"/>
                      </w:pPr>
                      <w:r>
                        <w:t>University of Missouri-Columbi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F3997" w:rsidRPr="00EC62A7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04DDD88" wp14:editId="17BFB26F">
                <wp:simplePos x="0" y="0"/>
                <wp:positionH relativeFrom="column">
                  <wp:posOffset>355600</wp:posOffset>
                </wp:positionH>
                <wp:positionV relativeFrom="paragraph">
                  <wp:posOffset>7757645</wp:posOffset>
                </wp:positionV>
                <wp:extent cx="1501140" cy="244475"/>
                <wp:effectExtent l="0" t="0" r="3810" b="22225"/>
                <wp:wrapNone/>
                <wp:docPr id="10" name="Groupe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1140" cy="244475"/>
                          <a:chOff x="0" y="90097"/>
                          <a:chExt cx="1433356" cy="244754"/>
                        </a:xfrm>
                      </wpg:grpSpPr>
                      <wps:wsp>
                        <wps:cNvPr id="12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6440" y="90097"/>
                            <a:ext cx="1426916" cy="17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160094" w14:textId="4BD7B24C" w:rsidR="00AC5645" w:rsidRPr="003F75E4" w:rsidRDefault="00577C14" w:rsidP="00835505">
                              <w:pPr>
                                <w:pStyle w:val="NoSpacing"/>
                                <w:rPr>
                                  <w:lang w:val="fr-FR"/>
                                </w:rPr>
                              </w:pPr>
                              <w:r>
                                <w:rPr>
                                  <w:lang w:val="fr-FR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Connecteur droit 13"/>
                        <wps:cNvCnPr/>
                        <wps:spPr>
                          <a:xfrm>
                            <a:off x="0" y="334851"/>
                            <a:ext cx="490651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lumMod val="75000"/>
                                <a:lumOff val="2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4DDD88" id="Groupe 10" o:spid="_x0000_s1036" style="position:absolute;left:0;text-align:left;margin-left:28pt;margin-top:610.85pt;width:118.2pt;height:19.25pt;z-index:251675648;mso-width-relative:margin;mso-height-relative:margin" coordorigin=",900" coordsize="14333,24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">
                <v:shape id="Text Box 92" o:spid="_x0000_s1037" type="#_x0000_t202" style="position:absolute;left:64;top:900;width:14269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3D160094" w14:textId="4BD7B24C" w:rsidR="00AC5645" w:rsidRPr="003F75E4" w:rsidRDefault="00577C14" w:rsidP="00835505">
                        <w:pPr>
                          <w:pStyle w:val="NoSpacing"/>
                          <w:rPr>
                            <w:lang w:val="fr-FR"/>
                          </w:rPr>
                        </w:pPr>
                        <w:r>
                          <w:rPr>
                            <w:lang w:val="fr-FR"/>
                          </w:rPr>
                          <w:t>EDUCATION</w:t>
                        </w:r>
                      </w:p>
                    </w:txbxContent>
                  </v:textbox>
                </v:shape>
                <v:line id="Connecteur droit 13" o:spid="_x0000_s1038" style="position:absolute;visibility:visible;mso-wrap-style:square" from="0,3348" to="4906,3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" strokecolor="#404040" strokeweight="1pt"/>
              </v:group>
            </w:pict>
          </mc:Fallback>
        </mc:AlternateContent>
      </w:r>
      <w:r w:rsidR="00CF3997"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4903D8A6" wp14:editId="7EB9FA81">
                <wp:simplePos x="0" y="0"/>
                <wp:positionH relativeFrom="column">
                  <wp:posOffset>2682240</wp:posOffset>
                </wp:positionH>
                <wp:positionV relativeFrom="paragraph">
                  <wp:posOffset>2599055</wp:posOffset>
                </wp:positionV>
                <wp:extent cx="4883150" cy="5667375"/>
                <wp:effectExtent l="0" t="0" r="12700" b="952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3150" cy="5667375"/>
                          <a:chOff x="0" y="0"/>
                          <a:chExt cx="4883684" cy="5667768"/>
                        </a:xfrm>
                      </wpg:grpSpPr>
                      <wps:wsp>
                        <wps:cNvPr id="45" name="Text Box 90"/>
                        <wps:cNvSpPr txBox="1">
                          <a:spLocks noChangeArrowheads="1"/>
                        </wps:cNvSpPr>
                        <wps:spPr bwMode="auto">
                          <a:xfrm>
                            <a:off x="1074943" y="0"/>
                            <a:ext cx="3808741" cy="5667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C6819E" w14:textId="585A9EB1" w:rsidR="00577C14" w:rsidRDefault="00577C14" w:rsidP="00577C14">
                              <w:pPr>
                                <w:pStyle w:val="Sub-Head"/>
                              </w:pPr>
                              <w:r>
                                <w:t xml:space="preserve">Social Media Editor </w:t>
                              </w:r>
                            </w:p>
                            <w:p w14:paraId="02A21654" w14:textId="14E8A798" w:rsidR="00577C14" w:rsidRDefault="00577C14" w:rsidP="00F27BE7">
                              <w:pPr>
                                <w:pStyle w:val="Italic"/>
                                <w:spacing w:before="0" w:after="80"/>
                              </w:pPr>
                              <w:bookmarkStart w:id="0" w:name="_GoBack"/>
                              <w:bookmarkEnd w:id="0"/>
                              <w:r>
                                <w:t xml:space="preserve">Chicago Reader </w:t>
                              </w:r>
                            </w:p>
                            <w:p w14:paraId="1F3F4718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 xml:space="preserve">Managed the </w:t>
                              </w:r>
                              <w:r>
                                <w:rPr>
                                  <w:i/>
                                </w:rPr>
                                <w:t>Reader’s</w:t>
                              </w:r>
                              <w:r>
                                <w:t xml:space="preserve"> social media channels.</w:t>
                              </w:r>
                            </w:p>
                            <w:p w14:paraId="59972E80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 xml:space="preserve">Worked with staff and influencers and other media organizations to promote stories more effectively. </w:t>
                              </w:r>
                            </w:p>
                            <w:p w14:paraId="17DFB99F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Regularly wrote features, news stories, and blog posts for the print paper and the website.</w:t>
                              </w:r>
                            </w:p>
                            <w:p w14:paraId="569C2B12" w14:textId="6362DACE" w:rsidR="00577C14" w:rsidRPr="00577C14" w:rsidRDefault="00577C14" w:rsidP="00577C14">
                              <w:pPr>
                                <w:pStyle w:val="Body-Bullet"/>
                              </w:pPr>
                              <w:r>
                                <w:t>Organized and managed live online coverage of events.</w:t>
                              </w:r>
                            </w:p>
                            <w:p w14:paraId="402D2EAD" w14:textId="77777777" w:rsidR="00577C14" w:rsidRDefault="00577C14" w:rsidP="00F27BE7">
                              <w:pPr>
                                <w:pStyle w:val="Sub-Head"/>
                                <w:spacing w:before="240" w:after="80"/>
                              </w:pPr>
                              <w:bookmarkStart w:id="1" w:name="_30j0zll" w:colFirst="0" w:colLast="0"/>
                              <w:bookmarkEnd w:id="1"/>
                              <w:r>
                                <w:t>Freelance journalist</w:t>
                              </w:r>
                            </w:p>
                            <w:p w14:paraId="3F03A56B" w14:textId="22876E2F" w:rsidR="00577C14" w:rsidRDefault="00577C14" w:rsidP="00F27BE7">
                              <w:pPr>
                                <w:pStyle w:val="Body-Bullet"/>
                              </w:pPr>
                              <w:r>
                                <w:t xml:space="preserve">My writing and editing work </w:t>
                              </w:r>
                              <w:proofErr w:type="gramStart"/>
                              <w:r>
                                <w:t>has</w:t>
                              </w:r>
                              <w:proofErr w:type="gramEnd"/>
                              <w:r>
                                <w:t xml:space="preserve"> been published in the Chicago Tribune, Chicago Sun-Times, In These Times, The Onion A.V. Club, The Guardian, and more. </w:t>
                              </w:r>
                            </w:p>
                            <w:p w14:paraId="397C2B4A" w14:textId="616198C7" w:rsidR="00F27BE7" w:rsidRDefault="00577C14" w:rsidP="00F27BE7">
                              <w:pPr>
                                <w:pStyle w:val="Heading1"/>
                                <w:pBdr>
                                  <w:top w:val="nil"/>
                                  <w:left w:val="nil"/>
                                  <w:bottom w:val="nil"/>
                                  <w:right w:val="nil"/>
                                  <w:between w:val="nil"/>
                                </w:pBdr>
                                <w:spacing w:before="240" w:after="0"/>
                              </w:pPr>
                              <w:r>
                                <w:t>Copywriter</w:t>
                              </w:r>
                            </w:p>
                            <w:p w14:paraId="0189D9B1" w14:textId="7FB40DA3" w:rsidR="00577C14" w:rsidRDefault="00577C14" w:rsidP="00F27BE7">
                              <w:pPr>
                                <w:pStyle w:val="Italic"/>
                                <w:spacing w:before="0" w:after="80"/>
                              </w:pPr>
                              <w:r>
                                <w:t>NextGen Climate</w:t>
                              </w:r>
                            </w:p>
                            <w:p w14:paraId="20711B84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Wrote blog posts.</w:t>
                              </w:r>
                            </w:p>
                            <w:p w14:paraId="2E3963FB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Assisted with social media content.</w:t>
                              </w:r>
                            </w:p>
                            <w:p w14:paraId="6ABD6F08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Wrote targeted emails for the mailing list.</w:t>
                              </w:r>
                            </w:p>
                            <w:p w14:paraId="03FAF313" w14:textId="0C4F9415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Helped create a content calendar and plan stories in advance.</w:t>
                              </w:r>
                            </w:p>
                            <w:p w14:paraId="3BE127C8" w14:textId="6CB7B4CB" w:rsidR="00F27BE7" w:rsidRDefault="00577C14" w:rsidP="00F27BE7">
                              <w:pPr>
                                <w:pStyle w:val="Heading1"/>
                                <w:pBdr>
                                  <w:top w:val="nil"/>
                                  <w:left w:val="nil"/>
                                  <w:bottom w:val="nil"/>
                                  <w:right w:val="nil"/>
                                  <w:between w:val="nil"/>
                                </w:pBdr>
                                <w:spacing w:before="240" w:after="0"/>
                              </w:pPr>
                              <w:r>
                                <w:t xml:space="preserve">Senior Editor </w:t>
                              </w:r>
                            </w:p>
                            <w:p w14:paraId="4D4BDC85" w14:textId="782EF104" w:rsidR="00577C14" w:rsidRDefault="00577C14" w:rsidP="00F27BE7">
                              <w:pPr>
                                <w:pStyle w:val="Italic"/>
                                <w:spacing w:before="0" w:after="80"/>
                              </w:pPr>
                              <w:r>
                                <w:t>Red Bull eSports</w:t>
                              </w:r>
                            </w:p>
                            <w:p w14:paraId="2B80F4EC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 xml:space="preserve">Responsible for all of the content at </w:t>
                              </w:r>
                              <w:proofErr w:type="spellStart"/>
                              <w:r>
                                <w:t>RedBullUSA’s</w:t>
                              </w:r>
                              <w:proofErr w:type="spellEnd"/>
                              <w:r>
                                <w:t xml:space="preserve"> eSports channel.</w:t>
                              </w:r>
                            </w:p>
                            <w:p w14:paraId="0D40D67B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Managed a staff of two to three writers and various freelancers and copy edited their stories.</w:t>
                              </w:r>
                            </w:p>
                            <w:p w14:paraId="0B70F0DF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Secured interviews and event coverage for Red Bull’s eSports events.</w:t>
                              </w:r>
                            </w:p>
                            <w:p w14:paraId="06D559BB" w14:textId="77777777" w:rsidR="00577C14" w:rsidRDefault="00577C14" w:rsidP="00577C14">
                              <w:pPr>
                                <w:pStyle w:val="Body-Bullet"/>
                              </w:pPr>
                              <w:r>
                                <w:t>Created a content calendar and help plan stories in advance.</w:t>
                              </w:r>
                            </w:p>
                            <w:p w14:paraId="193750DF" w14:textId="77777777" w:rsidR="004B0354" w:rsidRPr="00202157" w:rsidRDefault="004B0354" w:rsidP="004B035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980"/>
                            <a:ext cx="93154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CBFFF1" w14:textId="77777777" w:rsidR="00F27BE7" w:rsidRPr="00F27BE7" w:rsidRDefault="00F27BE7" w:rsidP="00F27BE7">
                              <w:pPr>
                                <w:pStyle w:val="ListParagraph"/>
                                <w:spacing w:after="0" w:line="168" w:lineRule="auto"/>
                                <w:ind w:left="0" w:right="34"/>
                                <w:jc w:val="center"/>
                                <w:rPr>
                                  <w:color w:val="404040" w:themeColor="text1" w:themeTint="BF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</w:rPr>
                                <w:t xml:space="preserve">2015 </w:t>
                              </w:r>
                            </w:p>
                            <w:p w14:paraId="59C0CC57" w14:textId="45A06EEB" w:rsidR="00F27BE7" w:rsidRPr="00F27BE7" w:rsidRDefault="00F27BE7" w:rsidP="00F27BE7">
                              <w:pPr>
                                <w:pStyle w:val="ListParagraph"/>
                                <w:spacing w:after="0" w:line="168" w:lineRule="auto"/>
                                <w:ind w:left="0" w:right="34"/>
                                <w:jc w:val="center"/>
                                <w:rPr>
                                  <w:color w:val="404040" w:themeColor="text1" w:themeTint="BF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</w:rPr>
                                <w:t xml:space="preserve">– </w:t>
                              </w:r>
                            </w:p>
                            <w:p w14:paraId="0B378137" w14:textId="1E9874AD" w:rsidR="00F27BE7" w:rsidRPr="00F27BE7" w:rsidRDefault="00F27BE7" w:rsidP="00F27BE7">
                              <w:pPr>
                                <w:pStyle w:val="ListParagraph"/>
                                <w:spacing w:after="0" w:line="168" w:lineRule="auto"/>
                                <w:ind w:left="0" w:right="34"/>
                                <w:jc w:val="center"/>
                                <w:rPr>
                                  <w:color w:val="404040" w:themeColor="text1" w:themeTint="BF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</w:rPr>
                                <w:t>201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675236"/>
                            <a:ext cx="93154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ED0A11" w14:textId="1FABF25C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2005</w:t>
                              </w:r>
                            </w:p>
                            <w:p w14:paraId="227D79C8" w14:textId="502C61E8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-</w:t>
                              </w:r>
                            </w:p>
                            <w:p w14:paraId="51B4E130" w14:textId="1501FB30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proofErr w:type="spellStart"/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Present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589636"/>
                            <a:ext cx="93154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BC1C60" w14:textId="6837D1D4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proofErr w:type="spellStart"/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Jul</w:t>
                              </w:r>
                              <w:proofErr w:type="spellEnd"/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 xml:space="preserve"> 2014</w:t>
                              </w:r>
                            </w:p>
                            <w:p w14:paraId="23996F62" w14:textId="77777777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-</w:t>
                              </w:r>
                            </w:p>
                            <w:p w14:paraId="5052DAA4" w14:textId="70315FFB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proofErr w:type="spellStart"/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Nov</w:t>
                              </w:r>
                              <w:proofErr w:type="spellEnd"/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 xml:space="preserve"> 201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929825"/>
                            <a:ext cx="93154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3EE48B" w14:textId="5C12E190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Jun 2013</w:t>
                              </w:r>
                            </w:p>
                            <w:p w14:paraId="72D29A16" w14:textId="77777777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-</w:t>
                              </w:r>
                            </w:p>
                            <w:p w14:paraId="146E25EC" w14:textId="37822F1B" w:rsidR="00F27BE7" w:rsidRPr="00F27BE7" w:rsidRDefault="00F27BE7" w:rsidP="00F27BE7">
                              <w:pPr>
                                <w:spacing w:after="0" w:line="168" w:lineRule="auto"/>
                                <w:ind w:right="34"/>
                                <w:jc w:val="center"/>
                                <w:rPr>
                                  <w:color w:val="404040" w:themeColor="text1" w:themeTint="BF"/>
                                  <w:lang w:val="fr-FR"/>
                                </w:rPr>
                              </w:pPr>
                              <w:r w:rsidRPr="00F27BE7">
                                <w:rPr>
                                  <w:color w:val="404040" w:themeColor="text1" w:themeTint="BF"/>
                                  <w:lang w:val="fr-FR"/>
                                </w:rPr>
                                <w:t>May 201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03D8A6" id="Group 15" o:spid="_x0000_s1039" style="position:absolute;left:0;text-align:left;margin-left:211.2pt;margin-top:204.65pt;width:384.5pt;height:446.25pt;z-index:-251631616;mso-height-relative:margin" coordsize="48836,566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">
                <v:shape id="Text Box 90" o:spid="_x0000_s1040" type="#_x0000_t202" style="position:absolute;left:10749;width:38087;height:56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14:paraId="4BC6819E" w14:textId="585A9EB1" w:rsidR="00577C14" w:rsidRDefault="00577C14" w:rsidP="00577C14">
                        <w:pPr>
                          <w:pStyle w:val="Sub-Head"/>
                        </w:pPr>
                        <w:r>
                          <w:t xml:space="preserve">Social Media Editor </w:t>
                        </w:r>
                      </w:p>
                      <w:p w14:paraId="02A21654" w14:textId="14E8A798" w:rsidR="00577C14" w:rsidRDefault="00577C14" w:rsidP="00F27BE7">
                        <w:pPr>
                          <w:pStyle w:val="Italic"/>
                          <w:spacing w:before="0" w:after="80"/>
                        </w:pPr>
                        <w:bookmarkStart w:id="2" w:name="_GoBack"/>
                        <w:bookmarkEnd w:id="2"/>
                        <w:r>
                          <w:t xml:space="preserve">Chicago Reader </w:t>
                        </w:r>
                      </w:p>
                      <w:p w14:paraId="1F3F4718" w14:textId="77777777" w:rsidR="00577C14" w:rsidRDefault="00577C14" w:rsidP="00577C14">
                        <w:pPr>
                          <w:pStyle w:val="Body-Bullet"/>
                        </w:pPr>
                        <w:r>
                          <w:t xml:space="preserve">Managed the </w:t>
                        </w:r>
                        <w:r>
                          <w:rPr>
                            <w:i/>
                          </w:rPr>
                          <w:t>Reader’s</w:t>
                        </w:r>
                        <w:r>
                          <w:t xml:space="preserve"> social media channels.</w:t>
                        </w:r>
                      </w:p>
                      <w:p w14:paraId="59972E80" w14:textId="77777777" w:rsidR="00577C14" w:rsidRDefault="00577C14" w:rsidP="00577C14">
                        <w:pPr>
                          <w:pStyle w:val="Body-Bullet"/>
                        </w:pPr>
                        <w:r>
                          <w:t xml:space="preserve">Worked with staff and influencers and other media organizations to promote stories more effectively. </w:t>
                        </w:r>
                      </w:p>
                      <w:p w14:paraId="17DFB99F" w14:textId="77777777" w:rsidR="00577C14" w:rsidRDefault="00577C14" w:rsidP="00577C14">
                        <w:pPr>
                          <w:pStyle w:val="Body-Bullet"/>
                        </w:pPr>
                        <w:r>
                          <w:t>Regularly wrote features, news stories, and blog posts for the print paper and the website.</w:t>
                        </w:r>
                      </w:p>
                      <w:p w14:paraId="569C2B12" w14:textId="6362DACE" w:rsidR="00577C14" w:rsidRPr="00577C14" w:rsidRDefault="00577C14" w:rsidP="00577C14">
                        <w:pPr>
                          <w:pStyle w:val="Body-Bullet"/>
                        </w:pPr>
                        <w:r>
                          <w:t>Organized and managed live online coverage of events.</w:t>
                        </w:r>
                      </w:p>
                      <w:p w14:paraId="402D2EAD" w14:textId="77777777" w:rsidR="00577C14" w:rsidRDefault="00577C14" w:rsidP="00F27BE7">
                        <w:pPr>
                          <w:pStyle w:val="Sub-Head"/>
                          <w:spacing w:before="240" w:after="80"/>
                        </w:pPr>
                        <w:bookmarkStart w:id="3" w:name="_30j0zll" w:colFirst="0" w:colLast="0"/>
                        <w:bookmarkEnd w:id="3"/>
                        <w:r>
                          <w:t>Freelance journalist</w:t>
                        </w:r>
                      </w:p>
                      <w:p w14:paraId="3F03A56B" w14:textId="22876E2F" w:rsidR="00577C14" w:rsidRDefault="00577C14" w:rsidP="00F27BE7">
                        <w:pPr>
                          <w:pStyle w:val="Body-Bullet"/>
                        </w:pPr>
                        <w:r>
                          <w:t xml:space="preserve">My writing and editing work </w:t>
                        </w:r>
                        <w:proofErr w:type="gramStart"/>
                        <w:r>
                          <w:t>has</w:t>
                        </w:r>
                        <w:proofErr w:type="gramEnd"/>
                        <w:r>
                          <w:t xml:space="preserve"> been published in the Chicago Tribune, Chicago Sun-Times, In These Times, The Onion A.V. Club, The Guardian, and more. </w:t>
                        </w:r>
                      </w:p>
                      <w:p w14:paraId="397C2B4A" w14:textId="616198C7" w:rsidR="00F27BE7" w:rsidRDefault="00577C14" w:rsidP="00F27BE7">
                        <w:pPr>
                          <w:pStyle w:val="Heading1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before="240" w:after="0"/>
                        </w:pPr>
                        <w:r>
                          <w:t>Copywriter</w:t>
                        </w:r>
                      </w:p>
                      <w:p w14:paraId="0189D9B1" w14:textId="7FB40DA3" w:rsidR="00577C14" w:rsidRDefault="00577C14" w:rsidP="00F27BE7">
                        <w:pPr>
                          <w:pStyle w:val="Italic"/>
                          <w:spacing w:before="0" w:after="80"/>
                        </w:pPr>
                        <w:r>
                          <w:t>NextGen Climate</w:t>
                        </w:r>
                      </w:p>
                      <w:p w14:paraId="20711B84" w14:textId="77777777" w:rsidR="00577C14" w:rsidRDefault="00577C14" w:rsidP="00577C14">
                        <w:pPr>
                          <w:pStyle w:val="Body-Bullet"/>
                        </w:pPr>
                        <w:r>
                          <w:t>Wrote blog posts.</w:t>
                        </w:r>
                      </w:p>
                      <w:p w14:paraId="2E3963FB" w14:textId="77777777" w:rsidR="00577C14" w:rsidRDefault="00577C14" w:rsidP="00577C14">
                        <w:pPr>
                          <w:pStyle w:val="Body-Bullet"/>
                        </w:pPr>
                        <w:r>
                          <w:t>Assisted with social media content.</w:t>
                        </w:r>
                      </w:p>
                      <w:p w14:paraId="6ABD6F08" w14:textId="77777777" w:rsidR="00577C14" w:rsidRDefault="00577C14" w:rsidP="00577C14">
                        <w:pPr>
                          <w:pStyle w:val="Body-Bullet"/>
                        </w:pPr>
                        <w:r>
                          <w:t>Wrote targeted emails for the mailing list.</w:t>
                        </w:r>
                      </w:p>
                      <w:p w14:paraId="03FAF313" w14:textId="0C4F9415" w:rsidR="00577C14" w:rsidRDefault="00577C14" w:rsidP="00577C14">
                        <w:pPr>
                          <w:pStyle w:val="Body-Bullet"/>
                        </w:pPr>
                        <w:r>
                          <w:t>Helped create a content calendar and plan stories in advance.</w:t>
                        </w:r>
                      </w:p>
                      <w:p w14:paraId="3BE127C8" w14:textId="6CB7B4CB" w:rsidR="00F27BE7" w:rsidRDefault="00577C14" w:rsidP="00F27BE7">
                        <w:pPr>
                          <w:pStyle w:val="Heading1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before="240" w:after="0"/>
                        </w:pPr>
                        <w:r>
                          <w:t xml:space="preserve">Senior Editor </w:t>
                        </w:r>
                      </w:p>
                      <w:p w14:paraId="4D4BDC85" w14:textId="782EF104" w:rsidR="00577C14" w:rsidRDefault="00577C14" w:rsidP="00F27BE7">
                        <w:pPr>
                          <w:pStyle w:val="Italic"/>
                          <w:spacing w:before="0" w:after="80"/>
                        </w:pPr>
                        <w:r>
                          <w:t>Red Bull eSports</w:t>
                        </w:r>
                      </w:p>
                      <w:p w14:paraId="2B80F4EC" w14:textId="77777777" w:rsidR="00577C14" w:rsidRDefault="00577C14" w:rsidP="00577C14">
                        <w:pPr>
                          <w:pStyle w:val="Body-Bullet"/>
                        </w:pPr>
                        <w:r>
                          <w:t xml:space="preserve">Responsible for all of the content at </w:t>
                        </w:r>
                        <w:proofErr w:type="spellStart"/>
                        <w:r>
                          <w:t>RedBullUSA’s</w:t>
                        </w:r>
                        <w:proofErr w:type="spellEnd"/>
                        <w:r>
                          <w:t xml:space="preserve"> eSports channel.</w:t>
                        </w:r>
                      </w:p>
                      <w:p w14:paraId="0D40D67B" w14:textId="77777777" w:rsidR="00577C14" w:rsidRDefault="00577C14" w:rsidP="00577C14">
                        <w:pPr>
                          <w:pStyle w:val="Body-Bullet"/>
                        </w:pPr>
                        <w:r>
                          <w:t>Managed a staff of two to three writers and various freelancers and copy edited their stories.</w:t>
                        </w:r>
                      </w:p>
                      <w:p w14:paraId="0B70F0DF" w14:textId="77777777" w:rsidR="00577C14" w:rsidRDefault="00577C14" w:rsidP="00577C14">
                        <w:pPr>
                          <w:pStyle w:val="Body-Bullet"/>
                        </w:pPr>
                        <w:r>
                          <w:t>Secured interviews and event coverage for Red Bull’s eSports events.</w:t>
                        </w:r>
                      </w:p>
                      <w:p w14:paraId="06D559BB" w14:textId="77777777" w:rsidR="00577C14" w:rsidRDefault="00577C14" w:rsidP="00577C14">
                        <w:pPr>
                          <w:pStyle w:val="Body-Bullet"/>
                        </w:pPr>
                        <w:r>
                          <w:t>Created a content calendar and help plan stories in advance.</w:t>
                        </w:r>
                      </w:p>
                      <w:p w14:paraId="193750DF" w14:textId="77777777" w:rsidR="004B0354" w:rsidRPr="00202157" w:rsidRDefault="004B0354" w:rsidP="004B0354"/>
                    </w:txbxContent>
                  </v:textbox>
                </v:shape>
                <v:shape id="_x0000_s1041" type="#_x0000_t202" style="position:absolute;top:69;width:931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" filled="f" stroked="f">
                  <v:textbox inset="0,0,0,0">
                    <w:txbxContent>
                      <w:p w14:paraId="36CBFFF1" w14:textId="77777777" w:rsidR="00F27BE7" w:rsidRPr="00F27BE7" w:rsidRDefault="00F27BE7" w:rsidP="00F27BE7">
                        <w:pPr>
                          <w:pStyle w:val="ListParagraph"/>
                          <w:spacing w:after="0" w:line="168" w:lineRule="auto"/>
                          <w:ind w:left="0" w:right="34"/>
                          <w:jc w:val="center"/>
                          <w:rPr>
                            <w:color w:val="404040" w:themeColor="text1" w:themeTint="BF"/>
                          </w:rPr>
                        </w:pPr>
                        <w:r w:rsidRPr="00F27BE7">
                          <w:rPr>
                            <w:color w:val="404040" w:themeColor="text1" w:themeTint="BF"/>
                          </w:rPr>
                          <w:t xml:space="preserve">2015 </w:t>
                        </w:r>
                      </w:p>
                      <w:p w14:paraId="59C0CC57" w14:textId="45A06EEB" w:rsidR="00F27BE7" w:rsidRPr="00F27BE7" w:rsidRDefault="00F27BE7" w:rsidP="00F27BE7">
                        <w:pPr>
                          <w:pStyle w:val="ListParagraph"/>
                          <w:spacing w:after="0" w:line="168" w:lineRule="auto"/>
                          <w:ind w:left="0" w:right="34"/>
                          <w:jc w:val="center"/>
                          <w:rPr>
                            <w:color w:val="404040" w:themeColor="text1" w:themeTint="BF"/>
                          </w:rPr>
                        </w:pPr>
                        <w:r w:rsidRPr="00F27BE7">
                          <w:rPr>
                            <w:color w:val="404040" w:themeColor="text1" w:themeTint="BF"/>
                          </w:rPr>
                          <w:t xml:space="preserve">– </w:t>
                        </w:r>
                      </w:p>
                      <w:p w14:paraId="0B378137" w14:textId="1E9874AD" w:rsidR="00F27BE7" w:rsidRPr="00F27BE7" w:rsidRDefault="00F27BE7" w:rsidP="00F27BE7">
                        <w:pPr>
                          <w:pStyle w:val="ListParagraph"/>
                          <w:spacing w:after="0" w:line="168" w:lineRule="auto"/>
                          <w:ind w:left="0" w:right="34"/>
                          <w:jc w:val="center"/>
                          <w:rPr>
                            <w:color w:val="404040" w:themeColor="text1" w:themeTint="BF"/>
                          </w:rPr>
                        </w:pPr>
                        <w:r w:rsidRPr="00F27BE7">
                          <w:rPr>
                            <w:color w:val="404040" w:themeColor="text1" w:themeTint="BF"/>
                          </w:rPr>
                          <w:t>2018</w:t>
                        </w:r>
                      </w:p>
                    </w:txbxContent>
                  </v:textbox>
                </v:shape>
                <v:shape id="_x0000_s1042" type="#_x0000_t202" style="position:absolute;top:16752;width:931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<v:textbox inset="0,0,0,0">
                    <w:txbxContent>
                      <w:p w14:paraId="40ED0A11" w14:textId="1FABF25C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2005</w:t>
                        </w:r>
                      </w:p>
                      <w:p w14:paraId="227D79C8" w14:textId="502C61E8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-</w:t>
                        </w:r>
                      </w:p>
                      <w:p w14:paraId="51B4E130" w14:textId="1501FB30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proofErr w:type="spellStart"/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Present</w:t>
                        </w:r>
                        <w:proofErr w:type="spellEnd"/>
                      </w:p>
                    </w:txbxContent>
                  </v:textbox>
                </v:shape>
                <v:shape id="_x0000_s1043" type="#_x0000_t202" style="position:absolute;top:25896;width:931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38BC1C60" w14:textId="6837D1D4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proofErr w:type="spellStart"/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Jul</w:t>
                        </w:r>
                        <w:proofErr w:type="spellEnd"/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 xml:space="preserve"> 2014</w:t>
                        </w:r>
                      </w:p>
                      <w:p w14:paraId="23996F62" w14:textId="77777777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-</w:t>
                        </w:r>
                      </w:p>
                      <w:p w14:paraId="5052DAA4" w14:textId="70315FFB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proofErr w:type="spellStart"/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Nov</w:t>
                        </w:r>
                        <w:proofErr w:type="spellEnd"/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 xml:space="preserve"> 2014</w:t>
                        </w:r>
                      </w:p>
                    </w:txbxContent>
                  </v:textbox>
                </v:shape>
                <v:shape id="_x0000_s1044" type="#_x0000_t202" style="position:absolute;top:39298;width:931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673EE48B" w14:textId="5C12E190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Jun 2013</w:t>
                        </w:r>
                      </w:p>
                      <w:p w14:paraId="72D29A16" w14:textId="77777777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-</w:t>
                        </w:r>
                      </w:p>
                      <w:p w14:paraId="146E25EC" w14:textId="37822F1B" w:rsidR="00F27BE7" w:rsidRPr="00F27BE7" w:rsidRDefault="00F27BE7" w:rsidP="00F27BE7">
                        <w:pPr>
                          <w:spacing w:after="0" w:line="168" w:lineRule="auto"/>
                          <w:ind w:right="34"/>
                          <w:jc w:val="center"/>
                          <w:rPr>
                            <w:color w:val="404040" w:themeColor="text1" w:themeTint="BF"/>
                            <w:lang w:val="fr-FR"/>
                          </w:rPr>
                        </w:pPr>
                        <w:r w:rsidRPr="00F27BE7">
                          <w:rPr>
                            <w:color w:val="404040" w:themeColor="text1" w:themeTint="BF"/>
                            <w:lang w:val="fr-FR"/>
                          </w:rPr>
                          <w:t>May 201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F3997" w:rsidRPr="00EC62A7"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2A60410" wp14:editId="1C809CF1">
                <wp:simplePos x="0" y="0"/>
                <wp:positionH relativeFrom="column">
                  <wp:posOffset>150312</wp:posOffset>
                </wp:positionH>
                <wp:positionV relativeFrom="paragraph">
                  <wp:posOffset>1841326</wp:posOffset>
                </wp:positionV>
                <wp:extent cx="2362200" cy="8164995"/>
                <wp:effectExtent l="0" t="0" r="0" b="7620"/>
                <wp:wrapNone/>
                <wp:docPr id="37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2200" cy="8164995"/>
                          <a:chOff x="0" y="0"/>
                          <a:chExt cx="4189" cy="16838"/>
                        </a:xfrm>
                        <a:solidFill>
                          <a:sysClr val="windowText" lastClr="000000">
                            <a:lumMod val="50000"/>
                            <a:lumOff val="50000"/>
                            <a:alpha val="10980"/>
                          </a:sysClr>
                        </a:solidFill>
                      </wpg:grpSpPr>
                      <wps:wsp>
                        <wps:cNvPr id="38" name="Freeform 11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189" cy="16838"/>
                          </a:xfrm>
                          <a:custGeom>
                            <a:avLst/>
                            <a:gdLst>
                              <a:gd name="T0" fmla="*/ 0 w 4189"/>
                              <a:gd name="T1" fmla="*/ 16838 h 16838"/>
                              <a:gd name="T2" fmla="*/ 4189 w 4189"/>
                              <a:gd name="T3" fmla="*/ 16838 h 16838"/>
                              <a:gd name="T4" fmla="*/ 4189 w 4189"/>
                              <a:gd name="T5" fmla="*/ 0 h 16838"/>
                              <a:gd name="T6" fmla="*/ 0 w 4189"/>
                              <a:gd name="T7" fmla="*/ 0 h 16838"/>
                              <a:gd name="T8" fmla="*/ 0 w 4189"/>
                              <a:gd name="T9" fmla="*/ 16838 h 16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89" h="16838">
                                <a:moveTo>
                                  <a:pt x="0" y="16838"/>
                                </a:moveTo>
                                <a:lnTo>
                                  <a:pt x="4189" y="16838"/>
                                </a:lnTo>
                                <a:lnTo>
                                  <a:pt x="418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838"/>
                                </a:lnTo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090CB1" id="Group 118" o:spid="_x0000_s1026" style="position:absolute;margin-left:11.85pt;margin-top:145pt;width:186pt;height:642.9pt;z-index:-251659264" coordsize="4189,16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">
                <v:shape id="Freeform 119" o:spid="_x0000_s1027" style="position:absolute;width:4189;height:16838;visibility:visible;mso-wrap-style:square;v-text-anchor:top" coordsize="4189,16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" path="m,16838r4189,l4189,,,,,16838e" filled="f" stroked="f">
                  <v:path arrowok="t" o:connecttype="custom" o:connectlocs="0,16838;4189,16838;4189,0;0,0;0,16838" o:connectangles="0,0,0,0,0"/>
                </v:shape>
              </v:group>
            </w:pict>
          </mc:Fallback>
        </mc:AlternateContent>
      </w:r>
      <w:r w:rsidR="00CF3997" w:rsidRPr="00EC62A7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52AFA0F" wp14:editId="253B38A4">
                <wp:simplePos x="0" y="0"/>
                <wp:positionH relativeFrom="column">
                  <wp:posOffset>2565786</wp:posOffset>
                </wp:positionH>
                <wp:positionV relativeFrom="paragraph">
                  <wp:posOffset>1014288</wp:posOffset>
                </wp:positionV>
                <wp:extent cx="3294345" cy="375920"/>
                <wp:effectExtent l="0" t="0" r="1905" b="5080"/>
                <wp:wrapNone/>
                <wp:docPr id="20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4345" cy="375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7CB2B" w14:textId="3AEDDA93" w:rsidR="00CF3997" w:rsidRPr="00CF3997" w:rsidRDefault="00CF3997" w:rsidP="00CF3997">
                            <w:pPr>
                              <w:pStyle w:val="Italic"/>
                              <w:rPr>
                                <w:color w:val="595959" w:themeColor="text1" w:themeTint="A6"/>
                                <w:sz w:val="48"/>
                                <w:szCs w:val="44"/>
                                <w:lang w:val="fr-FR"/>
                              </w:rPr>
                            </w:pPr>
                            <w:r w:rsidRPr="00CF3997">
                              <w:rPr>
                                <w:sz w:val="32"/>
                                <w:szCs w:val="32"/>
                                <w:lang w:val="fr-FR"/>
                              </w:rPr>
                              <w:t>Content Crea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AFA0F" id="_x0000_s1045" type="#_x0000_t202" style="position:absolute;left:0;text-align:left;margin-left:202.05pt;margin-top:79.85pt;width:259.4pt;height:29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/igsgIAALM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" filled="f" stroked="f">
                <v:textbox inset="0,0,0,0">
                  <w:txbxContent>
                    <w:p w14:paraId="28F7CB2B" w14:textId="3AEDDA93" w:rsidR="00CF3997" w:rsidRPr="00CF3997" w:rsidRDefault="00CF3997" w:rsidP="00CF3997">
                      <w:pPr>
                        <w:pStyle w:val="Italic"/>
                        <w:rPr>
                          <w:color w:val="595959" w:themeColor="text1" w:themeTint="A6"/>
                          <w:sz w:val="48"/>
                          <w:szCs w:val="44"/>
                          <w:lang w:val="fr-FR"/>
                        </w:rPr>
                      </w:pPr>
                      <w:r w:rsidRPr="00CF3997">
                        <w:rPr>
                          <w:sz w:val="32"/>
                          <w:szCs w:val="32"/>
                          <w:lang w:val="fr-FR"/>
                        </w:rPr>
                        <w:t>Content Creator</w:t>
                      </w:r>
                    </w:p>
                  </w:txbxContent>
                </v:textbox>
              </v:shape>
            </w:pict>
          </mc:Fallback>
        </mc:AlternateContent>
      </w:r>
      <w:r w:rsidR="00CF3997"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1E4FAD1" wp14:editId="538381CA">
                <wp:simplePos x="0" y="0"/>
                <wp:positionH relativeFrom="column">
                  <wp:posOffset>1421296</wp:posOffset>
                </wp:positionH>
                <wp:positionV relativeFrom="paragraph">
                  <wp:posOffset>536713</wp:posOffset>
                </wp:positionV>
                <wp:extent cx="589694" cy="670161"/>
                <wp:effectExtent l="0" t="0" r="20320" b="1587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9694" cy="670161"/>
                          <a:chOff x="0" y="0"/>
                          <a:chExt cx="589694" cy="670161"/>
                        </a:xfrm>
                      </wpg:grpSpPr>
                      <wps:wsp>
                        <wps:cNvPr id="16" name="Straight Connector 16"/>
                        <wps:cNvCnPr/>
                        <wps:spPr>
                          <a:xfrm flipH="1">
                            <a:off x="0" y="79513"/>
                            <a:ext cx="589280" cy="58928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29817" y="0"/>
                            <a:ext cx="241300" cy="33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42334E" w14:textId="24BD4C85" w:rsidR="00CF3997" w:rsidRPr="00CF3997" w:rsidRDefault="00CF3997" w:rsidP="00CF3997">
                              <w:pPr>
                                <w:pStyle w:val="NoSpacing"/>
                                <w:spacing w:after="0" w:line="276" w:lineRule="auto"/>
                                <w:jc w:val="center"/>
                                <w:rPr>
                                  <w:bCs/>
                                  <w:color w:val="FFFFFF" w:themeColor="background1"/>
                                  <w:spacing w:val="60"/>
                                  <w:sz w:val="48"/>
                                  <w:szCs w:val="44"/>
                                  <w:lang w:val="fr-FR"/>
                                </w:rPr>
                              </w:pPr>
                              <w:r w:rsidRPr="00CF3997">
                                <w:rPr>
                                  <w:bCs/>
                                  <w:color w:val="FFFFFF" w:themeColor="background1"/>
                                  <w:spacing w:val="60"/>
                                  <w:sz w:val="48"/>
                                  <w:szCs w:val="44"/>
                                  <w:lang w:val="fr-FR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347869" y="337930"/>
                            <a:ext cx="241825" cy="332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47CEFA" w14:textId="531A1603" w:rsidR="00CF3997" w:rsidRPr="00CF3997" w:rsidRDefault="00CF3997" w:rsidP="00CF3997">
                              <w:pPr>
                                <w:pStyle w:val="NoSpacing"/>
                                <w:spacing w:after="0" w:line="276" w:lineRule="auto"/>
                                <w:jc w:val="center"/>
                                <w:rPr>
                                  <w:bCs/>
                                  <w:color w:val="FFFFFF" w:themeColor="background1"/>
                                  <w:spacing w:val="60"/>
                                  <w:sz w:val="48"/>
                                  <w:szCs w:val="44"/>
                                  <w:lang w:val="fr-FR"/>
                                </w:rPr>
                              </w:pPr>
                              <w:r>
                                <w:rPr>
                                  <w:bCs/>
                                  <w:color w:val="FFFFFF" w:themeColor="background1"/>
                                  <w:spacing w:val="60"/>
                                  <w:sz w:val="48"/>
                                  <w:szCs w:val="44"/>
                                  <w:lang w:val="fr-FR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E4FAD1" id="Group 19" o:spid="_x0000_s1046" style="position:absolute;left:0;text-align:left;margin-left:111.9pt;margin-top:42.25pt;width:46.45pt;height:52.75pt;z-index:251692032" coordsize="5896,6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">
                <v:line id="Straight Connector 16" o:spid="_x0000_s1047" style="position:absolute;flip:x;visibility:visible;mso-wrap-style:square" from="0,795" to="5892,6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" strokecolor="white [3212]" strokeweight="1pt">
                  <v:stroke joinstyle="miter"/>
                </v:line>
                <v:shape id="_x0000_s1048" type="#_x0000_t202" style="position:absolute;left:298;width:2413;height:3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3742334E" w14:textId="24BD4C85" w:rsidR="00CF3997" w:rsidRPr="00CF3997" w:rsidRDefault="00CF3997" w:rsidP="00CF3997">
                        <w:pPr>
                          <w:pStyle w:val="NoSpacing"/>
                          <w:spacing w:after="0" w:line="276" w:lineRule="auto"/>
                          <w:jc w:val="center"/>
                          <w:rPr>
                            <w:bCs/>
                            <w:color w:val="FFFFFF" w:themeColor="background1"/>
                            <w:spacing w:val="60"/>
                            <w:sz w:val="48"/>
                            <w:szCs w:val="44"/>
                            <w:lang w:val="fr-FR"/>
                          </w:rPr>
                        </w:pPr>
                        <w:r w:rsidRPr="00CF3997">
                          <w:rPr>
                            <w:bCs/>
                            <w:color w:val="FFFFFF" w:themeColor="background1"/>
                            <w:spacing w:val="60"/>
                            <w:sz w:val="48"/>
                            <w:szCs w:val="44"/>
                            <w:lang w:val="fr-FR"/>
                          </w:rPr>
                          <w:t>R</w:t>
                        </w:r>
                      </w:p>
                    </w:txbxContent>
                  </v:textbox>
                </v:shape>
                <v:shape id="_x0000_s1049" type="#_x0000_t202" style="position:absolute;left:3478;top:3379;width:2418;height:3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6647CEFA" w14:textId="531A1603" w:rsidR="00CF3997" w:rsidRPr="00CF3997" w:rsidRDefault="00CF3997" w:rsidP="00CF3997">
                        <w:pPr>
                          <w:pStyle w:val="NoSpacing"/>
                          <w:spacing w:after="0" w:line="276" w:lineRule="auto"/>
                          <w:jc w:val="center"/>
                          <w:rPr>
                            <w:bCs/>
                            <w:color w:val="FFFFFF" w:themeColor="background1"/>
                            <w:spacing w:val="60"/>
                            <w:sz w:val="48"/>
                            <w:szCs w:val="44"/>
                            <w:lang w:val="fr-FR"/>
                          </w:rPr>
                        </w:pPr>
                        <w:r>
                          <w:rPr>
                            <w:bCs/>
                            <w:color w:val="FFFFFF" w:themeColor="background1"/>
                            <w:spacing w:val="60"/>
                            <w:sz w:val="48"/>
                            <w:szCs w:val="44"/>
                            <w:lang w:val="fr-FR"/>
                          </w:rPr>
                          <w:t>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F3997" w:rsidRPr="00EC62A7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4BBF7B5" wp14:editId="5C8BED45">
                <wp:simplePos x="0" y="0"/>
                <wp:positionH relativeFrom="column">
                  <wp:posOffset>347472</wp:posOffset>
                </wp:positionH>
                <wp:positionV relativeFrom="paragraph">
                  <wp:posOffset>4681728</wp:posOffset>
                </wp:positionV>
                <wp:extent cx="1737360" cy="2624455"/>
                <wp:effectExtent l="0" t="0" r="15240" b="4445"/>
                <wp:wrapNone/>
                <wp:docPr id="11" name="Groupe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7360" cy="2624455"/>
                          <a:chOff x="65314" y="0"/>
                          <a:chExt cx="1737757" cy="2626277"/>
                        </a:xfrm>
                      </wpg:grpSpPr>
                      <wps:wsp>
                        <wps:cNvPr id="48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6197" y="457178"/>
                            <a:ext cx="1726874" cy="600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110E16" w14:textId="77777777" w:rsidR="00EC62A7" w:rsidRPr="00BF2E3D" w:rsidRDefault="00EC62A7" w:rsidP="00835505">
                              <w:pPr>
                                <w:pStyle w:val="contact"/>
                                <w:rPr>
                                  <w:lang w:val="en-US"/>
                                </w:rPr>
                              </w:pPr>
                              <w:r w:rsidRPr="00BF2E3D">
                                <w:rPr>
                                  <w:lang w:val="en-US"/>
                                </w:rPr>
                                <w:t>Address</w:t>
                              </w:r>
                            </w:p>
                            <w:p w14:paraId="505BC64A" w14:textId="1AB89CFC" w:rsidR="00CF3997" w:rsidRDefault="00CF3997" w:rsidP="00CF3997">
                              <w:r>
                                <w:t>1212 W. 21st. #301, Chicago, IL 60608</w:t>
                              </w:r>
                            </w:p>
                            <w:p w14:paraId="6528FB41" w14:textId="1436F77B" w:rsidR="00EC62A7" w:rsidRPr="00837DD9" w:rsidRDefault="00EC62A7" w:rsidP="00CF3997">
                              <w:pPr>
                                <w:spacing w:after="0"/>
                                <w:jc w:val="left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1181062"/>
                            <a:ext cx="1226185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5B74C0" w14:textId="77777777" w:rsidR="00EC62A7" w:rsidRPr="003F75E4" w:rsidRDefault="00EC62A7" w:rsidP="00835505">
                              <w:pPr>
                                <w:pStyle w:val="contact"/>
                              </w:pPr>
                              <w:r w:rsidRPr="003F75E4">
                                <w:t>Phone</w:t>
                              </w:r>
                            </w:p>
                            <w:p w14:paraId="6C9AC8FB" w14:textId="7A220FCB" w:rsidR="00EC62A7" w:rsidRPr="00837DD9" w:rsidRDefault="00CF3997" w:rsidP="00CF399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CF3997">
                                <w:t>312</w:t>
                              </w:r>
                              <w:r>
                                <w:t xml:space="preserve"> </w:t>
                              </w:r>
                              <w:r w:rsidRPr="00CF3997">
                                <w:t>504</w:t>
                              </w:r>
                              <w:r>
                                <w:t xml:space="preserve"> </w:t>
                              </w:r>
                              <w:r w:rsidRPr="00CF3997">
                                <w:t>080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87086" y="1701777"/>
                            <a:ext cx="1548765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3561B6" w14:textId="77777777" w:rsidR="00EC62A7" w:rsidRPr="003F75E4" w:rsidRDefault="00EC62A7" w:rsidP="00835505">
                              <w:pPr>
                                <w:pStyle w:val="contact"/>
                              </w:pPr>
                              <w:r w:rsidRPr="003F75E4">
                                <w:t>Email</w:t>
                              </w:r>
                            </w:p>
                            <w:p w14:paraId="14F253E5" w14:textId="07111DC6" w:rsidR="00EC62A7" w:rsidRPr="00674EB0" w:rsidRDefault="00CF3997" w:rsidP="00CF3997"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 w:rsidRPr="00CF3997">
                                <w:rPr>
                                  <w:rStyle w:val="Hyperlink"/>
                                  <w:color w:val="595959" w:themeColor="text1" w:themeTint="A6"/>
                                  <w:sz w:val="17"/>
                                  <w:szCs w:val="17"/>
                                  <w:u w:val="none"/>
                                </w:rPr>
                                <w:t>RyanSmithWriter@gmai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0"/>
                            <a:ext cx="1426707" cy="1775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35D78" w14:textId="609C02C9" w:rsidR="00EC62A7" w:rsidRPr="003F75E4" w:rsidRDefault="00F27BE7" w:rsidP="00835505">
                              <w:pPr>
                                <w:pStyle w:val="NoSpacing"/>
                                <w:rPr>
                                  <w:lang w:val="fr-FR"/>
                                </w:rPr>
                              </w:pPr>
                              <w:r>
                                <w:rPr>
                                  <w:lang w:val="fr-FR"/>
                                </w:rPr>
                                <w:t>CONTAC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1" name="Connecteur droit 81"/>
                        <wps:cNvCnPr/>
                        <wps:spPr>
                          <a:xfrm>
                            <a:off x="65314" y="239477"/>
                            <a:ext cx="395746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lumMod val="75000"/>
                                <a:lumOff val="2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39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87086" y="2222417"/>
                            <a:ext cx="1548765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5E392A" w14:textId="4F414EE3" w:rsidR="00674EB0" w:rsidRPr="003F75E4" w:rsidRDefault="00CF3997" w:rsidP="00835505">
                              <w:pPr>
                                <w:pStyle w:val="contact"/>
                              </w:pPr>
                              <w:r>
                                <w:t>Twitter</w:t>
                              </w:r>
                            </w:p>
                            <w:p w14:paraId="41C3C57E" w14:textId="76FD8A01" w:rsidR="00674EB0" w:rsidRPr="00674EB0" w:rsidRDefault="00CF3997" w:rsidP="00CF3997"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 w:rsidRPr="00CF3997">
                                <w:rPr>
                                  <w:rStyle w:val="Hyperlink"/>
                                  <w:color w:val="595959" w:themeColor="text1" w:themeTint="A6"/>
                                  <w:sz w:val="17"/>
                                  <w:szCs w:val="17"/>
                                  <w:u w:val="none"/>
                                </w:rPr>
                                <w:t>@</w:t>
                              </w:r>
                              <w:proofErr w:type="spellStart"/>
                              <w:r w:rsidRPr="00CF3997">
                                <w:rPr>
                                  <w:rStyle w:val="Hyperlink"/>
                                  <w:color w:val="595959" w:themeColor="text1" w:themeTint="A6"/>
                                  <w:sz w:val="17"/>
                                  <w:szCs w:val="17"/>
                                  <w:u w:val="none"/>
                                </w:rPr>
                                <w:t>RyanSmithWriter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BBF7B5" id="Groupe 11" o:spid="_x0000_s1050" style="position:absolute;left:0;text-align:left;margin-left:27.35pt;margin-top:368.65pt;width:136.8pt;height:206.65pt;z-index:251662336;mso-width-relative:margin;mso-height-relative:margin" coordorigin="653" coordsize="17377,262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">
                <v:shape id="Text Box 95" o:spid="_x0000_s1051" type="#_x0000_t202" style="position:absolute;left:761;top:4571;width:17269;height:6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14:paraId="15110E16" w14:textId="77777777" w:rsidR="00EC62A7" w:rsidRPr="00BF2E3D" w:rsidRDefault="00EC62A7" w:rsidP="00835505">
                        <w:pPr>
                          <w:pStyle w:val="contact"/>
                          <w:rPr>
                            <w:lang w:val="en-US"/>
                          </w:rPr>
                        </w:pPr>
                        <w:r w:rsidRPr="00BF2E3D">
                          <w:rPr>
                            <w:lang w:val="en-US"/>
                          </w:rPr>
                          <w:t>Address</w:t>
                        </w:r>
                      </w:p>
                      <w:p w14:paraId="505BC64A" w14:textId="1AB89CFC" w:rsidR="00CF3997" w:rsidRDefault="00CF3997" w:rsidP="00CF3997">
                        <w:r>
                          <w:t>1212 W. 21st. #301, Chicago, IL 60608</w:t>
                        </w:r>
                      </w:p>
                      <w:p w14:paraId="6528FB41" w14:textId="1436F77B" w:rsidR="00EC62A7" w:rsidRPr="00837DD9" w:rsidRDefault="00EC62A7" w:rsidP="00CF3997">
                        <w:pPr>
                          <w:spacing w:after="0"/>
                          <w:jc w:val="left"/>
                        </w:pPr>
                      </w:p>
                    </w:txbxContent>
                  </v:textbox>
                </v:shape>
                <v:shape id="Text Box 93" o:spid="_x0000_s1052" type="#_x0000_t202" style="position:absolute;left:762;top:11810;width:12261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415B74C0" w14:textId="77777777" w:rsidR="00EC62A7" w:rsidRPr="003F75E4" w:rsidRDefault="00EC62A7" w:rsidP="00835505">
                        <w:pPr>
                          <w:pStyle w:val="contact"/>
                        </w:pPr>
                        <w:r w:rsidRPr="003F75E4">
                          <w:t>Phone</w:t>
                        </w:r>
                      </w:p>
                      <w:p w14:paraId="6C9AC8FB" w14:textId="7A220FCB" w:rsidR="00EC62A7" w:rsidRPr="00837DD9" w:rsidRDefault="00CF3997" w:rsidP="00CF3997">
                        <w:pPr>
                          <w:rPr>
                            <w:sz w:val="20"/>
                            <w:szCs w:val="20"/>
                          </w:rPr>
                        </w:pPr>
                        <w:r w:rsidRPr="00CF3997">
                          <w:t>312</w:t>
                        </w:r>
                        <w:r>
                          <w:t xml:space="preserve"> </w:t>
                        </w:r>
                        <w:r w:rsidRPr="00CF3997">
                          <w:t>504</w:t>
                        </w:r>
                        <w:r>
                          <w:t xml:space="preserve"> </w:t>
                        </w:r>
                        <w:r w:rsidRPr="00CF3997">
                          <w:t>0801</w:t>
                        </w:r>
                      </w:p>
                    </w:txbxContent>
                  </v:textbox>
                </v:shape>
                <v:shape id="Text Box 91" o:spid="_x0000_s1053" type="#_x0000_t202" style="position:absolute;left:870;top:17017;width:15488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<v:textbox inset="0,0,0,0">
                    <w:txbxContent>
                      <w:p w14:paraId="423561B6" w14:textId="77777777" w:rsidR="00EC62A7" w:rsidRPr="003F75E4" w:rsidRDefault="00EC62A7" w:rsidP="00835505">
                        <w:pPr>
                          <w:pStyle w:val="contact"/>
                        </w:pPr>
                        <w:r w:rsidRPr="003F75E4">
                          <w:t>Email</w:t>
                        </w:r>
                      </w:p>
                      <w:p w14:paraId="14F253E5" w14:textId="07111DC6" w:rsidR="00EC62A7" w:rsidRPr="00674EB0" w:rsidRDefault="00CF3997" w:rsidP="00CF3997">
                        <w:pPr>
                          <w:rPr>
                            <w:sz w:val="17"/>
                            <w:szCs w:val="17"/>
                          </w:rPr>
                        </w:pPr>
                        <w:r w:rsidRPr="00CF3997">
                          <w:rPr>
                            <w:rStyle w:val="Hyperlink"/>
                            <w:color w:val="595959" w:themeColor="text1" w:themeTint="A6"/>
                            <w:sz w:val="17"/>
                            <w:szCs w:val="17"/>
                            <w:u w:val="none"/>
                          </w:rPr>
                          <w:t>RyanSmithWriter@gmail.com</w:t>
                        </w:r>
                      </w:p>
                    </w:txbxContent>
                  </v:textbox>
                </v:shape>
                <v:shape id="Text Box 92" o:spid="_x0000_s1054" type="#_x0000_t202" style="position:absolute;left:762;width:14267;height:1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3B435D78" w14:textId="609C02C9" w:rsidR="00EC62A7" w:rsidRPr="003F75E4" w:rsidRDefault="00F27BE7" w:rsidP="00835505">
                        <w:pPr>
                          <w:pStyle w:val="NoSpacing"/>
                          <w:rPr>
                            <w:lang w:val="fr-FR"/>
                          </w:rPr>
                        </w:pPr>
                        <w:r>
                          <w:rPr>
                            <w:lang w:val="fr-FR"/>
                          </w:rPr>
                          <w:t>CONTACT</w:t>
                        </w:r>
                      </w:p>
                    </w:txbxContent>
                  </v:textbox>
                </v:shape>
                <v:line id="Connecteur droit 81" o:spid="_x0000_s1055" style="position:absolute;visibility:visible;mso-wrap-style:square" from="653,2394" to="4610,23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" strokecolor="#404040" strokeweight="1pt"/>
                <v:shape id="Text Box 91" o:spid="_x0000_s1056" type="#_x0000_t202" style="position:absolute;left:870;top:22224;width:15488;height:4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285E392A" w14:textId="4F414EE3" w:rsidR="00674EB0" w:rsidRPr="003F75E4" w:rsidRDefault="00CF3997" w:rsidP="00835505">
                        <w:pPr>
                          <w:pStyle w:val="contact"/>
                        </w:pPr>
                        <w:r>
                          <w:t>Twitter</w:t>
                        </w:r>
                      </w:p>
                      <w:p w14:paraId="41C3C57E" w14:textId="76FD8A01" w:rsidR="00674EB0" w:rsidRPr="00674EB0" w:rsidRDefault="00CF3997" w:rsidP="00CF3997">
                        <w:pPr>
                          <w:rPr>
                            <w:sz w:val="17"/>
                            <w:szCs w:val="17"/>
                          </w:rPr>
                        </w:pPr>
                        <w:r w:rsidRPr="00CF3997">
                          <w:rPr>
                            <w:rStyle w:val="Hyperlink"/>
                            <w:color w:val="595959" w:themeColor="text1" w:themeTint="A6"/>
                            <w:sz w:val="17"/>
                            <w:szCs w:val="17"/>
                            <w:u w:val="none"/>
                          </w:rPr>
                          <w:t>@</w:t>
                        </w:r>
                        <w:proofErr w:type="spellStart"/>
                        <w:r w:rsidRPr="00CF3997">
                          <w:rPr>
                            <w:rStyle w:val="Hyperlink"/>
                            <w:color w:val="595959" w:themeColor="text1" w:themeTint="A6"/>
                            <w:sz w:val="17"/>
                            <w:szCs w:val="17"/>
                            <w:u w:val="none"/>
                          </w:rPr>
                          <w:t>RyanSmithWriter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r w:rsidR="00CF3997" w:rsidRPr="00EC62A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2EDB7B7" wp14:editId="2B0FD592">
                <wp:simplePos x="0" y="0"/>
                <wp:positionH relativeFrom="column">
                  <wp:posOffset>385482</wp:posOffset>
                </wp:positionH>
                <wp:positionV relativeFrom="paragraph">
                  <wp:posOffset>2537012</wp:posOffset>
                </wp:positionV>
                <wp:extent cx="1909483" cy="1667435"/>
                <wp:effectExtent l="0" t="0" r="14605" b="9525"/>
                <wp:wrapNone/>
                <wp:docPr id="4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9483" cy="16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279EF234" w14:textId="2A58B00C" w:rsidR="004B0354" w:rsidRPr="00835505" w:rsidRDefault="00577C14" w:rsidP="00CF3997">
                            <w:pPr>
                              <w:jc w:val="left"/>
                            </w:pPr>
                            <w:r>
                              <w:t xml:space="preserve">Smart, versatile content creator with more than a decade of professional experience writing and editing news, features, opinion, entertainment, and longform journalism. Also knowledgeable in social media, photography, and graphics creation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DB7B7" id="Text Box 98" o:spid="_x0000_s1057" type="#_x0000_t202" style="position:absolute;left:0;text-align:left;margin-left:30.35pt;margin-top:199.75pt;width:150.35pt;height:13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" filled="f" stroked="f">
                <v:textbox inset="0,0,0,0">
                  <w:txbxContent>
                    <w:p w14:paraId="279EF234" w14:textId="2A58B00C" w:rsidR="004B0354" w:rsidRPr="00835505" w:rsidRDefault="00577C14" w:rsidP="00CF3997">
                      <w:pPr>
                        <w:jc w:val="left"/>
                      </w:pPr>
                      <w:r>
                        <w:t xml:space="preserve">Smart, versatile content creator with more than a decade of professional experience writing and editing news, features, opinion, entertainment, and longform journalism. Also knowledgeable in social media, photography, and graphics creation. </w:t>
                      </w:r>
                    </w:p>
                  </w:txbxContent>
                </v:textbox>
              </v:shape>
            </w:pict>
          </mc:Fallback>
        </mc:AlternateContent>
      </w:r>
      <w:r w:rsidR="00CF3997" w:rsidRPr="00EC62A7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59F9E63" wp14:editId="72EAE1C4">
                <wp:simplePos x="0" y="0"/>
                <wp:positionH relativeFrom="column">
                  <wp:posOffset>2814955</wp:posOffset>
                </wp:positionH>
                <wp:positionV relativeFrom="paragraph">
                  <wp:posOffset>2159436</wp:posOffset>
                </wp:positionV>
                <wp:extent cx="3023235" cy="210185"/>
                <wp:effectExtent l="0" t="0" r="5715" b="18415"/>
                <wp:wrapNone/>
                <wp:docPr id="69" name="Groupe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23235" cy="210185"/>
                          <a:chOff x="0" y="124002"/>
                          <a:chExt cx="3181082" cy="210849"/>
                        </a:xfrm>
                      </wpg:grpSpPr>
                      <wps:wsp>
                        <wps:cNvPr id="43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6440" y="124002"/>
                            <a:ext cx="3174642" cy="17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14F35E" w14:textId="77777777" w:rsidR="00EC62A7" w:rsidRPr="00E9186E" w:rsidRDefault="00EC62A7" w:rsidP="00E9186E">
                              <w:pPr>
                                <w:pStyle w:val="NoSpacing"/>
                              </w:pPr>
                              <w:r w:rsidRPr="00E9186E">
                                <w:t>EXPERI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1" name="Connecteur droit 61"/>
                        <wps:cNvCnPr/>
                        <wps:spPr>
                          <a:xfrm>
                            <a:off x="0" y="334851"/>
                            <a:ext cx="675816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lumMod val="75000"/>
                                <a:lumOff val="2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9F9E63" id="Groupe 69" o:spid="_x0000_s1058" style="position:absolute;left:0;text-align:left;margin-left:221.65pt;margin-top:170.05pt;width:238.05pt;height:16.55pt;z-index:251660288;mso-width-relative:margin;mso-height-relative:margin" coordorigin=",1240" coordsize="31810,2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">
                <v:shape id="Text Box 92" o:spid="_x0000_s1059" type="#_x0000_t202" style="position:absolute;left:64;top:1240;width:31746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2B14F35E" w14:textId="77777777" w:rsidR="00EC62A7" w:rsidRPr="00E9186E" w:rsidRDefault="00EC62A7" w:rsidP="00E9186E">
                        <w:pPr>
                          <w:pStyle w:val="NoSpacing"/>
                        </w:pPr>
                        <w:r w:rsidRPr="00E9186E">
                          <w:t>EXPERIENCE</w:t>
                        </w:r>
                      </w:p>
                    </w:txbxContent>
                  </v:textbox>
                </v:shape>
                <v:line id="Connecteur droit 61" o:spid="_x0000_s1060" style="position:absolute;visibility:visible;mso-wrap-style:square" from="0,3348" to="6758,3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" strokecolor="#404040" strokeweight="1pt"/>
              </v:group>
            </w:pict>
          </mc:Fallback>
        </mc:AlternateContent>
      </w:r>
      <w:r w:rsidR="00F27BE7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EB988CA" wp14:editId="4B1E429E">
                <wp:simplePos x="0" y="0"/>
                <wp:positionH relativeFrom="column">
                  <wp:posOffset>1235710</wp:posOffset>
                </wp:positionH>
                <wp:positionV relativeFrom="paragraph">
                  <wp:posOffset>0</wp:posOffset>
                </wp:positionV>
                <wp:extent cx="976630" cy="1390015"/>
                <wp:effectExtent l="0" t="0" r="0" b="63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6630" cy="139001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713CC" id="Rectangle 14" o:spid="_x0000_s1026" style="position:absolute;margin-left:97.3pt;margin-top:0;width:76.9pt;height:109.4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" fillcolor="#c00000" stroked="f" strokeweight="1pt"/>
            </w:pict>
          </mc:Fallback>
        </mc:AlternateContent>
      </w:r>
    </w:p>
    <w:sectPr w:rsidR="00CF0300" w:rsidRPr="00EC62A7" w:rsidSect="0099417F">
      <w:pgSz w:w="12361" w:h="15989" w:code="1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809B0"/>
    <w:multiLevelType w:val="hybridMultilevel"/>
    <w:tmpl w:val="8FA8BB7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8375D"/>
    <w:multiLevelType w:val="hybridMultilevel"/>
    <w:tmpl w:val="4E36C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4345F"/>
    <w:multiLevelType w:val="hybridMultilevel"/>
    <w:tmpl w:val="C52A55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F35BF"/>
    <w:multiLevelType w:val="hybridMultilevel"/>
    <w:tmpl w:val="3A5C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10C60"/>
    <w:multiLevelType w:val="hybridMultilevel"/>
    <w:tmpl w:val="BDFCEE56"/>
    <w:lvl w:ilvl="0" w:tplc="49E2F1BE">
      <w:numFmt w:val="bullet"/>
      <w:lvlText w:val="•"/>
      <w:lvlJc w:val="left"/>
      <w:pPr>
        <w:ind w:left="1065" w:hanging="705"/>
      </w:pPr>
      <w:rPr>
        <w:rFonts w:ascii="Open Sans" w:eastAsia="Open Sans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A67FD"/>
    <w:multiLevelType w:val="hybridMultilevel"/>
    <w:tmpl w:val="457AB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A2158"/>
    <w:multiLevelType w:val="hybridMultilevel"/>
    <w:tmpl w:val="DD56D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F780D"/>
    <w:multiLevelType w:val="hybridMultilevel"/>
    <w:tmpl w:val="7B329C1A"/>
    <w:lvl w:ilvl="0" w:tplc="0412670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A2838"/>
    <w:multiLevelType w:val="hybridMultilevel"/>
    <w:tmpl w:val="12D24A4A"/>
    <w:lvl w:ilvl="0" w:tplc="6E3418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47B6"/>
    <w:multiLevelType w:val="hybridMultilevel"/>
    <w:tmpl w:val="339AF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94675A"/>
    <w:multiLevelType w:val="multilevel"/>
    <w:tmpl w:val="78BC241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18"/>
        <w:szCs w:val="18"/>
        <w:u w:val="none"/>
        <w:vertAlign w:val="baseline"/>
      </w:rPr>
    </w:lvl>
  </w:abstractNum>
  <w:abstractNum w:abstractNumId="11" w15:restartNumberingAfterBreak="0">
    <w:nsid w:val="4AE873EA"/>
    <w:multiLevelType w:val="hybridMultilevel"/>
    <w:tmpl w:val="3ACADDA0"/>
    <w:lvl w:ilvl="0" w:tplc="629A13DE">
      <w:numFmt w:val="bullet"/>
      <w:lvlText w:val="•"/>
      <w:lvlJc w:val="left"/>
      <w:pPr>
        <w:ind w:left="1080" w:hanging="720"/>
      </w:pPr>
      <w:rPr>
        <w:rFonts w:ascii="Open Sans" w:eastAsia="Open Sans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C35366"/>
    <w:multiLevelType w:val="hybridMultilevel"/>
    <w:tmpl w:val="8D4C37D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E2C02"/>
    <w:multiLevelType w:val="hybridMultilevel"/>
    <w:tmpl w:val="9DF0AFB0"/>
    <w:lvl w:ilvl="0" w:tplc="8D6A80AE">
      <w:start w:val="1"/>
      <w:numFmt w:val="bullet"/>
      <w:pStyle w:val="Body-Bullet"/>
      <w:lvlText w:val=""/>
      <w:lvlJc w:val="left"/>
      <w:pPr>
        <w:ind w:left="540" w:hanging="360"/>
      </w:pPr>
      <w:rPr>
        <w:rFonts w:ascii="Symbol" w:hAnsi="Symbol" w:hint="default"/>
        <w:b w:val="0"/>
        <w:i w:val="0"/>
        <w:color w:val="808080" w:themeColor="background1" w:themeShade="80"/>
        <w:sz w:val="14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4" w15:restartNumberingAfterBreak="0">
    <w:nsid w:val="7D230D28"/>
    <w:multiLevelType w:val="multilevel"/>
    <w:tmpl w:val="BB4A9CB0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num w:numId="1">
    <w:abstractNumId w:val="7"/>
  </w:num>
  <w:num w:numId="2">
    <w:abstractNumId w:val="2"/>
  </w:num>
  <w:num w:numId="3">
    <w:abstractNumId w:val="12"/>
  </w:num>
  <w:num w:numId="4">
    <w:abstractNumId w:val="8"/>
  </w:num>
  <w:num w:numId="5">
    <w:abstractNumId w:val="0"/>
  </w:num>
  <w:num w:numId="6">
    <w:abstractNumId w:val="13"/>
  </w:num>
  <w:num w:numId="7">
    <w:abstractNumId w:val="13"/>
    <w:lvlOverride w:ilvl="0">
      <w:startOverride w:val="1"/>
    </w:lvlOverride>
  </w:num>
  <w:num w:numId="8">
    <w:abstractNumId w:val="11"/>
  </w:num>
  <w:num w:numId="9">
    <w:abstractNumId w:val="3"/>
  </w:num>
  <w:num w:numId="10">
    <w:abstractNumId w:val="4"/>
  </w:num>
  <w:num w:numId="11">
    <w:abstractNumId w:val="5"/>
  </w:num>
  <w:num w:numId="12">
    <w:abstractNumId w:val="6"/>
  </w:num>
  <w:num w:numId="13">
    <w:abstractNumId w:val="9"/>
  </w:num>
  <w:num w:numId="14">
    <w:abstractNumId w:val="1"/>
  </w:num>
  <w:num w:numId="15">
    <w:abstractNumId w:val="1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LY0MjAxNbA0tTBW0lEKTi0uzszPAykwrgUAv7BrbiwAAAA="/>
  </w:docVars>
  <w:rsids>
    <w:rsidRoot w:val="00A921E9"/>
    <w:rsid w:val="000620A3"/>
    <w:rsid w:val="000A748B"/>
    <w:rsid w:val="000B0997"/>
    <w:rsid w:val="001135F9"/>
    <w:rsid w:val="001240C9"/>
    <w:rsid w:val="00171CBF"/>
    <w:rsid w:val="00182451"/>
    <w:rsid w:val="00202157"/>
    <w:rsid w:val="002505DF"/>
    <w:rsid w:val="003145B9"/>
    <w:rsid w:val="0034499D"/>
    <w:rsid w:val="00346900"/>
    <w:rsid w:val="00392239"/>
    <w:rsid w:val="003A09CC"/>
    <w:rsid w:val="003D3411"/>
    <w:rsid w:val="00424D92"/>
    <w:rsid w:val="00435BCE"/>
    <w:rsid w:val="00487E3D"/>
    <w:rsid w:val="004B0354"/>
    <w:rsid w:val="004E7924"/>
    <w:rsid w:val="00502CAB"/>
    <w:rsid w:val="00535827"/>
    <w:rsid w:val="005644AC"/>
    <w:rsid w:val="005774C7"/>
    <w:rsid w:val="00577C14"/>
    <w:rsid w:val="00630CFA"/>
    <w:rsid w:val="00674EB0"/>
    <w:rsid w:val="00702F45"/>
    <w:rsid w:val="007305F7"/>
    <w:rsid w:val="00734210"/>
    <w:rsid w:val="0075224C"/>
    <w:rsid w:val="00770B11"/>
    <w:rsid w:val="0077631B"/>
    <w:rsid w:val="007C3B8B"/>
    <w:rsid w:val="00835505"/>
    <w:rsid w:val="00837DD9"/>
    <w:rsid w:val="008D731B"/>
    <w:rsid w:val="009539BD"/>
    <w:rsid w:val="00967F1F"/>
    <w:rsid w:val="00972044"/>
    <w:rsid w:val="00984A0F"/>
    <w:rsid w:val="009910C1"/>
    <w:rsid w:val="0099417F"/>
    <w:rsid w:val="009B7440"/>
    <w:rsid w:val="009E05FD"/>
    <w:rsid w:val="00A231D0"/>
    <w:rsid w:val="00A921E9"/>
    <w:rsid w:val="00AC5645"/>
    <w:rsid w:val="00B138AB"/>
    <w:rsid w:val="00B72819"/>
    <w:rsid w:val="00B83DBA"/>
    <w:rsid w:val="00B8450E"/>
    <w:rsid w:val="00BF2E3D"/>
    <w:rsid w:val="00C66CA2"/>
    <w:rsid w:val="00C77652"/>
    <w:rsid w:val="00CB2D6E"/>
    <w:rsid w:val="00CB36EE"/>
    <w:rsid w:val="00CF0300"/>
    <w:rsid w:val="00CF2DD0"/>
    <w:rsid w:val="00CF3997"/>
    <w:rsid w:val="00D25B0D"/>
    <w:rsid w:val="00E24756"/>
    <w:rsid w:val="00E9186E"/>
    <w:rsid w:val="00E9529F"/>
    <w:rsid w:val="00EC62A7"/>
    <w:rsid w:val="00F27BE7"/>
    <w:rsid w:val="00F80928"/>
    <w:rsid w:val="00FB322F"/>
    <w:rsid w:val="00FD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BA0B0"/>
  <w15:chartTrackingRefBased/>
  <w15:docId w15:val="{BEF5F9BA-ACC9-4B7C-AE30-9D56852A4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835505"/>
    <w:pPr>
      <w:widowControl w:val="0"/>
      <w:spacing w:after="120" w:line="280" w:lineRule="exact"/>
      <w:ind w:right="32"/>
      <w:jc w:val="both"/>
    </w:pPr>
    <w:rPr>
      <w:rFonts w:ascii="Open Sans" w:eastAsia="Open Sans" w:hAnsi="Open Sans" w:cs="Open Sans"/>
      <w:color w:val="6D6E71"/>
      <w:position w:val="1"/>
      <w:sz w:val="18"/>
      <w:szCs w:val="18"/>
      <w:lang w:val="en-US"/>
    </w:rPr>
  </w:style>
  <w:style w:type="paragraph" w:styleId="Heading1">
    <w:name w:val="heading 1"/>
    <w:aliases w:val="job header"/>
    <w:basedOn w:val="Normal"/>
    <w:next w:val="Normal"/>
    <w:link w:val="Heading1Char"/>
    <w:uiPriority w:val="9"/>
    <w:qFormat/>
    <w:rsid w:val="00972044"/>
    <w:pPr>
      <w:spacing w:line="276" w:lineRule="auto"/>
      <w:outlineLvl w:val="0"/>
    </w:pPr>
    <w:rPr>
      <w:rFonts w:eastAsia="Calibri"/>
      <w:b/>
      <w:bCs/>
      <w:color w:val="404040"/>
      <w:spacing w:val="2"/>
      <w:sz w:val="20"/>
      <w:szCs w:val="20"/>
    </w:rPr>
  </w:style>
  <w:style w:type="paragraph" w:styleId="Heading2">
    <w:name w:val="heading 2"/>
    <w:aliases w:val="italic"/>
    <w:basedOn w:val="Normal"/>
    <w:next w:val="Normal"/>
    <w:link w:val="Heading2Char"/>
    <w:uiPriority w:val="9"/>
    <w:unhideWhenUsed/>
    <w:qFormat/>
    <w:rsid w:val="0099417F"/>
    <w:pPr>
      <w:suppressAutoHyphens/>
      <w:autoSpaceDE w:val="0"/>
      <w:autoSpaceDN w:val="0"/>
      <w:adjustRightInd w:val="0"/>
      <w:spacing w:after="80" w:line="276" w:lineRule="auto"/>
      <w:textAlignment w:val="center"/>
      <w:outlineLvl w:val="1"/>
    </w:pPr>
    <w:rPr>
      <w:rFonts w:eastAsia="Calibri"/>
      <w:i/>
      <w:iCs/>
      <w:color w:val="404041"/>
      <w:spacing w:val="5"/>
    </w:rPr>
  </w:style>
  <w:style w:type="paragraph" w:styleId="Heading3">
    <w:name w:val="heading 3"/>
    <w:aliases w:val="body bullet"/>
    <w:basedOn w:val="Normal"/>
    <w:next w:val="Normal"/>
    <w:link w:val="Heading3Char"/>
    <w:uiPriority w:val="9"/>
    <w:unhideWhenUsed/>
    <w:qFormat/>
    <w:rsid w:val="00835505"/>
    <w:pPr>
      <w:numPr>
        <w:numId w:val="1"/>
      </w:numPr>
      <w:spacing w:after="60" w:line="240" w:lineRule="auto"/>
      <w:ind w:left="284" w:hanging="284"/>
      <w:jc w:val="left"/>
      <w:outlineLvl w:val="2"/>
    </w:pPr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SECTION HEADER"/>
    <w:basedOn w:val="Normal"/>
    <w:uiPriority w:val="1"/>
    <w:qFormat/>
    <w:rsid w:val="00EC62A7"/>
    <w:rPr>
      <w:rFonts w:ascii="Montserrat SemiBold" w:hAnsi="Montserrat SemiBold"/>
      <w:color w:val="3B3838" w:themeColor="background2" w:themeShade="40"/>
      <w:spacing w:val="50"/>
      <w:sz w:val="22"/>
      <w:szCs w:val="20"/>
    </w:rPr>
  </w:style>
  <w:style w:type="paragraph" w:styleId="ListParagraph">
    <w:name w:val="List Paragraph"/>
    <w:basedOn w:val="Normal"/>
    <w:uiPriority w:val="34"/>
    <w:qFormat/>
    <w:rsid w:val="00A231D0"/>
    <w:pPr>
      <w:ind w:left="720"/>
      <w:contextualSpacing/>
    </w:pPr>
  </w:style>
  <w:style w:type="character" w:customStyle="1" w:styleId="Heading1Char">
    <w:name w:val="Heading 1 Char"/>
    <w:aliases w:val="job header Char"/>
    <w:basedOn w:val="DefaultParagraphFont"/>
    <w:link w:val="Heading1"/>
    <w:uiPriority w:val="9"/>
    <w:rsid w:val="00972044"/>
    <w:rPr>
      <w:rFonts w:ascii="Open Sans" w:eastAsia="Calibri" w:hAnsi="Open Sans" w:cs="Open Sans"/>
      <w:b/>
      <w:bCs/>
      <w:color w:val="404040"/>
      <w:spacing w:val="2"/>
      <w:sz w:val="20"/>
      <w:szCs w:val="20"/>
      <w:lang w:val="en-US"/>
    </w:rPr>
  </w:style>
  <w:style w:type="character" w:customStyle="1" w:styleId="Heading2Char">
    <w:name w:val="Heading 2 Char"/>
    <w:aliases w:val="italic Char"/>
    <w:basedOn w:val="DefaultParagraphFont"/>
    <w:link w:val="Heading2"/>
    <w:uiPriority w:val="9"/>
    <w:rsid w:val="0099417F"/>
    <w:rPr>
      <w:rFonts w:ascii="Open Sans" w:eastAsia="Calibri" w:hAnsi="Open Sans" w:cs="Open Sans"/>
      <w:i/>
      <w:iCs/>
      <w:color w:val="404041"/>
      <w:spacing w:val="5"/>
      <w:position w:val="1"/>
      <w:sz w:val="17"/>
      <w:szCs w:val="17"/>
      <w:lang w:val="en-US"/>
    </w:rPr>
  </w:style>
  <w:style w:type="character" w:customStyle="1" w:styleId="Heading3Char">
    <w:name w:val="Heading 3 Char"/>
    <w:aliases w:val="body bullet Char"/>
    <w:basedOn w:val="DefaultParagraphFont"/>
    <w:link w:val="Heading3"/>
    <w:uiPriority w:val="9"/>
    <w:rsid w:val="00835505"/>
    <w:rPr>
      <w:rFonts w:ascii="Open Sans" w:eastAsia="Open Sans" w:hAnsi="Open Sans" w:cs="Open Sans"/>
      <w:color w:val="595959" w:themeColor="text1" w:themeTint="A6"/>
      <w:position w:val="1"/>
      <w:sz w:val="18"/>
      <w:szCs w:val="18"/>
      <w:lang w:val="en-US"/>
    </w:rPr>
  </w:style>
  <w:style w:type="paragraph" w:customStyle="1" w:styleId="Body-Bullet">
    <w:name w:val="Body-Bullet"/>
    <w:basedOn w:val="Normal"/>
    <w:link w:val="Body-BulletChar"/>
    <w:qFormat/>
    <w:rsid w:val="00835505"/>
    <w:pPr>
      <w:numPr>
        <w:numId w:val="6"/>
      </w:numPr>
      <w:spacing w:after="40"/>
      <w:ind w:left="426" w:right="202" w:hanging="284"/>
    </w:pPr>
  </w:style>
  <w:style w:type="character" w:styleId="Hyperlink">
    <w:name w:val="Hyperlink"/>
    <w:basedOn w:val="DefaultParagraphFont"/>
    <w:uiPriority w:val="99"/>
    <w:unhideWhenUsed/>
    <w:rsid w:val="00972044"/>
    <w:rPr>
      <w:color w:val="0563C1" w:themeColor="hyperlink"/>
      <w:u w:val="single"/>
    </w:rPr>
  </w:style>
  <w:style w:type="paragraph" w:customStyle="1" w:styleId="contact">
    <w:name w:val="contact"/>
    <w:basedOn w:val="Heading1"/>
    <w:link w:val="contactCar"/>
    <w:qFormat/>
    <w:rsid w:val="0075224C"/>
    <w:pPr>
      <w:spacing w:after="0"/>
    </w:pPr>
    <w:rPr>
      <w:sz w:val="18"/>
      <w:szCs w:val="18"/>
      <w:lang w:val="fr-FR"/>
    </w:rPr>
  </w:style>
  <w:style w:type="paragraph" w:customStyle="1" w:styleId="Sub-Head">
    <w:name w:val="Sub-Head"/>
    <w:basedOn w:val="Normal"/>
    <w:link w:val="Sub-HeadChar"/>
    <w:qFormat/>
    <w:rsid w:val="0075224C"/>
    <w:pPr>
      <w:spacing w:after="0" w:line="236" w:lineRule="exact"/>
      <w:ind w:right="0"/>
      <w:jc w:val="left"/>
    </w:pPr>
    <w:rPr>
      <w:b/>
      <w:bCs/>
      <w:color w:val="333333"/>
      <w:spacing w:val="4"/>
      <w:sz w:val="20"/>
      <w:szCs w:val="20"/>
    </w:rPr>
  </w:style>
  <w:style w:type="character" w:customStyle="1" w:styleId="contactCar">
    <w:name w:val="contact Car"/>
    <w:basedOn w:val="Heading1Char"/>
    <w:link w:val="contact"/>
    <w:rsid w:val="0075224C"/>
    <w:rPr>
      <w:rFonts w:ascii="Open Sans" w:eastAsia="Calibri" w:hAnsi="Open Sans" w:cs="Open Sans"/>
      <w:b/>
      <w:bCs/>
      <w:color w:val="404040"/>
      <w:spacing w:val="2"/>
      <w:position w:val="1"/>
      <w:sz w:val="18"/>
      <w:szCs w:val="18"/>
      <w:lang w:val="en-US"/>
    </w:rPr>
  </w:style>
  <w:style w:type="paragraph" w:customStyle="1" w:styleId="Italic">
    <w:name w:val="Italic"/>
    <w:basedOn w:val="Normal"/>
    <w:link w:val="ItalicChar"/>
    <w:qFormat/>
    <w:rsid w:val="00835505"/>
    <w:pPr>
      <w:spacing w:before="40" w:line="240" w:lineRule="auto"/>
      <w:ind w:right="54"/>
    </w:pPr>
    <w:rPr>
      <w:i/>
      <w:color w:val="414042"/>
      <w:spacing w:val="5"/>
      <w:position w:val="0"/>
    </w:rPr>
  </w:style>
  <w:style w:type="character" w:customStyle="1" w:styleId="Sub-HeadChar">
    <w:name w:val="Sub-Head Char"/>
    <w:basedOn w:val="DefaultParagraphFont"/>
    <w:link w:val="Sub-Head"/>
    <w:rsid w:val="0075224C"/>
    <w:rPr>
      <w:rFonts w:ascii="Open Sans" w:eastAsia="Open Sans" w:hAnsi="Open Sans" w:cs="Open Sans"/>
      <w:b/>
      <w:bCs/>
      <w:color w:val="333333"/>
      <w:spacing w:val="4"/>
      <w:position w:val="1"/>
      <w:sz w:val="20"/>
      <w:szCs w:val="20"/>
      <w:lang w:val="en-US"/>
    </w:rPr>
  </w:style>
  <w:style w:type="character" w:customStyle="1" w:styleId="ItalicChar">
    <w:name w:val="Italic Char"/>
    <w:basedOn w:val="DefaultParagraphFont"/>
    <w:link w:val="Italic"/>
    <w:rsid w:val="00835505"/>
    <w:rPr>
      <w:rFonts w:ascii="Open Sans" w:eastAsia="Open Sans" w:hAnsi="Open Sans" w:cs="Open Sans"/>
      <w:i/>
      <w:color w:val="414042"/>
      <w:spacing w:val="5"/>
      <w:sz w:val="18"/>
      <w:szCs w:val="18"/>
      <w:lang w:val="en-US"/>
    </w:rPr>
  </w:style>
  <w:style w:type="character" w:customStyle="1" w:styleId="Body-BulletChar">
    <w:name w:val="Body-Bullet Char"/>
    <w:basedOn w:val="DefaultParagraphFont"/>
    <w:link w:val="Body-Bullet"/>
    <w:rsid w:val="00835505"/>
    <w:rPr>
      <w:rFonts w:ascii="Open Sans" w:eastAsia="Open Sans" w:hAnsi="Open Sans" w:cs="Open Sans"/>
      <w:color w:val="6D6E71"/>
      <w:position w:val="1"/>
      <w:sz w:val="18"/>
      <w:szCs w:val="18"/>
      <w:lang w:val="en-US"/>
    </w:rPr>
  </w:style>
  <w:style w:type="paragraph" w:styleId="Header">
    <w:name w:val="header"/>
    <w:basedOn w:val="Normal"/>
    <w:link w:val="HeaderChar"/>
    <w:unhideWhenUsed/>
    <w:rsid w:val="00835505"/>
    <w:pPr>
      <w:widowControl/>
      <w:tabs>
        <w:tab w:val="center" w:pos="4680"/>
        <w:tab w:val="right" w:pos="9360"/>
      </w:tabs>
      <w:spacing w:after="0" w:line="240" w:lineRule="auto"/>
      <w:ind w:right="0"/>
      <w:jc w:val="left"/>
    </w:pPr>
    <w:rPr>
      <w:rFonts w:asciiTheme="minorHAnsi" w:eastAsiaTheme="minorHAnsi" w:hAnsiTheme="minorHAnsi" w:cstheme="minorBidi"/>
      <w:color w:val="auto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83550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9FEB0-7EF7-466A-B698-B4649843E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tech'9</dc:creator>
  <cp:keywords/>
  <dc:description/>
  <cp:lastModifiedBy>Administrateur</cp:lastModifiedBy>
  <cp:revision>6</cp:revision>
  <cp:lastPrinted>2019-03-18T22:27:00Z</cp:lastPrinted>
  <dcterms:created xsi:type="dcterms:W3CDTF">2019-03-17T11:02:00Z</dcterms:created>
  <dcterms:modified xsi:type="dcterms:W3CDTF">2019-03-18T22:27:00Z</dcterms:modified>
</cp:coreProperties>
</file>